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D1DDD6" w14:textId="77777777" w:rsidR="003F1F2E" w:rsidRPr="003F1F2E" w:rsidRDefault="003F1F2E" w:rsidP="002F0603">
      <w:pPr>
        <w:spacing w:after="0" w:line="240" w:lineRule="auto"/>
        <w:ind w:left="720" w:hanging="720"/>
        <w:jc w:val="center"/>
        <w:rPr>
          <w:rFonts w:asciiTheme="minorHAnsi" w:hAnsiTheme="minorHAnsi" w:cstheme="minorHAnsi"/>
          <w:b/>
          <w:bCs/>
          <w:color w:val="C00000"/>
          <w:sz w:val="24"/>
          <w:szCs w:val="24"/>
        </w:rPr>
      </w:pPr>
      <w:r w:rsidRPr="003F1F2E">
        <w:rPr>
          <w:rFonts w:asciiTheme="minorHAnsi" w:hAnsiTheme="minorHAnsi" w:cstheme="minorHAnsi"/>
          <w:b/>
          <w:bCs/>
          <w:sz w:val="24"/>
          <w:szCs w:val="24"/>
        </w:rPr>
        <w:t>Centre for Doctoral Studies, MAHE, Manipal</w:t>
      </w:r>
      <w:r w:rsidRPr="003F1F2E">
        <w:rPr>
          <w:rFonts w:asciiTheme="minorHAnsi" w:hAnsiTheme="minorHAnsi" w:cstheme="minorHAnsi"/>
          <w:b/>
          <w:bCs/>
          <w:color w:val="C00000"/>
          <w:sz w:val="24"/>
          <w:szCs w:val="24"/>
        </w:rPr>
        <w:t xml:space="preserve"> </w:t>
      </w:r>
    </w:p>
    <w:p w14:paraId="2E666E16" w14:textId="5B382E49" w:rsidR="002F0603" w:rsidRPr="003F1F2E" w:rsidRDefault="00BF6E1B" w:rsidP="00BF6E1B">
      <w:pPr>
        <w:spacing w:after="0" w:line="240" w:lineRule="auto"/>
        <w:ind w:left="720" w:hanging="72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F1F2E">
        <w:rPr>
          <w:rFonts w:asciiTheme="minorHAnsi" w:hAnsiTheme="minorHAnsi" w:cstheme="minorHAnsi"/>
          <w:b/>
          <w:bCs/>
          <w:color w:val="C00000"/>
          <w:sz w:val="24"/>
          <w:szCs w:val="24"/>
        </w:rPr>
        <w:t xml:space="preserve">Request for NOC for thesis </w:t>
      </w:r>
      <w:proofErr w:type="gramStart"/>
      <w:r w:rsidRPr="003F1F2E">
        <w:rPr>
          <w:rFonts w:asciiTheme="minorHAnsi" w:hAnsiTheme="minorHAnsi" w:cstheme="minorHAnsi"/>
          <w:b/>
          <w:bCs/>
          <w:color w:val="C00000"/>
          <w:sz w:val="24"/>
          <w:szCs w:val="24"/>
        </w:rPr>
        <w:t>submission</w:t>
      </w:r>
      <w:proofErr w:type="gramEnd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35"/>
        <w:gridCol w:w="1787"/>
        <w:gridCol w:w="1896"/>
        <w:gridCol w:w="1630"/>
        <w:gridCol w:w="11"/>
        <w:gridCol w:w="1891"/>
      </w:tblGrid>
      <w:tr w:rsidR="002F0603" w:rsidRPr="00CC70C2" w14:paraId="5E80086B" w14:textId="77777777" w:rsidTr="00CC70C2">
        <w:tc>
          <w:tcPr>
            <w:tcW w:w="1121" w:type="pct"/>
            <w:shd w:val="clear" w:color="auto" w:fill="auto"/>
          </w:tcPr>
          <w:p w14:paraId="2A9A1936" w14:textId="1A72A9E7" w:rsidR="002F0603" w:rsidRPr="00CC70C2" w:rsidRDefault="002F0603" w:rsidP="00CE6C2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 xml:space="preserve">Name of the </w:t>
            </w:r>
            <w:r w:rsidR="00CE6C2F">
              <w:rPr>
                <w:rFonts w:ascii="Times New Roman" w:hAnsi="Times New Roman"/>
                <w:b/>
              </w:rPr>
              <w:t>PhD scholar</w:t>
            </w:r>
          </w:p>
        </w:tc>
        <w:tc>
          <w:tcPr>
            <w:tcW w:w="1980" w:type="pct"/>
            <w:gridSpan w:val="2"/>
            <w:shd w:val="clear" w:color="auto" w:fill="auto"/>
          </w:tcPr>
          <w:p w14:paraId="74C5F093" w14:textId="77777777" w:rsidR="002F0603" w:rsidRPr="00CC70C2" w:rsidRDefault="002F0603" w:rsidP="00823EC7">
            <w:pPr>
              <w:tabs>
                <w:tab w:val="left" w:pos="187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CC70C2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883" w:type="pct"/>
            <w:gridSpan w:val="2"/>
            <w:shd w:val="clear" w:color="auto" w:fill="auto"/>
          </w:tcPr>
          <w:p w14:paraId="68AB2DF0" w14:textId="70C025FB" w:rsidR="002F0603" w:rsidRPr="002854AF" w:rsidRDefault="00CC70C2" w:rsidP="00823EC7">
            <w:pPr>
              <w:tabs>
                <w:tab w:val="left" w:pos="1875"/>
              </w:tabs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2854AF">
              <w:rPr>
                <w:rFonts w:ascii="Times New Roman" w:hAnsi="Times New Roman"/>
                <w:b/>
                <w:bCs/>
              </w:rPr>
              <w:t xml:space="preserve">Registration </w:t>
            </w:r>
            <w:r w:rsidR="002F0603" w:rsidRPr="002854AF">
              <w:rPr>
                <w:rFonts w:ascii="Times New Roman" w:hAnsi="Times New Roman"/>
                <w:b/>
                <w:bCs/>
              </w:rPr>
              <w:t>Number</w:t>
            </w:r>
          </w:p>
        </w:tc>
        <w:tc>
          <w:tcPr>
            <w:tcW w:w="1016" w:type="pct"/>
            <w:shd w:val="clear" w:color="auto" w:fill="auto"/>
          </w:tcPr>
          <w:p w14:paraId="0A0E37D1" w14:textId="77777777" w:rsidR="002F0603" w:rsidRPr="00CC70C2" w:rsidRDefault="002F0603" w:rsidP="00823EC7">
            <w:pPr>
              <w:tabs>
                <w:tab w:val="left" w:pos="187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66754" w:rsidRPr="00CC70C2" w14:paraId="574888D7" w14:textId="77777777" w:rsidTr="00CC70C2">
        <w:tc>
          <w:tcPr>
            <w:tcW w:w="1121" w:type="pct"/>
            <w:shd w:val="clear" w:color="auto" w:fill="auto"/>
          </w:tcPr>
          <w:p w14:paraId="03B41C9D" w14:textId="702C2F61" w:rsidR="00066754" w:rsidRPr="00CC70C2" w:rsidRDefault="00066754" w:rsidP="00CE6C2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E4EC9">
              <w:rPr>
                <w:rFonts w:ascii="Times New Roman" w:hAnsi="Times New Roman"/>
                <w:b/>
              </w:rPr>
              <w:t xml:space="preserve">Personal E mail </w:t>
            </w:r>
            <w:r w:rsidR="00CB3675" w:rsidRPr="00DE4EC9">
              <w:rPr>
                <w:rFonts w:ascii="Times New Roman" w:hAnsi="Times New Roman"/>
                <w:b/>
              </w:rPr>
              <w:t>ID</w:t>
            </w:r>
          </w:p>
        </w:tc>
        <w:tc>
          <w:tcPr>
            <w:tcW w:w="1980" w:type="pct"/>
            <w:gridSpan w:val="2"/>
            <w:shd w:val="clear" w:color="auto" w:fill="auto"/>
          </w:tcPr>
          <w:p w14:paraId="2FBA6E28" w14:textId="77777777" w:rsidR="00066754" w:rsidRPr="00CC70C2" w:rsidRDefault="00066754" w:rsidP="00823EC7">
            <w:pPr>
              <w:tabs>
                <w:tab w:val="left" w:pos="187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3" w:type="pct"/>
            <w:gridSpan w:val="2"/>
            <w:shd w:val="clear" w:color="auto" w:fill="auto"/>
          </w:tcPr>
          <w:p w14:paraId="1E20B413" w14:textId="292A5A70" w:rsidR="00066754" w:rsidRPr="002854AF" w:rsidRDefault="00066754" w:rsidP="00823EC7">
            <w:pPr>
              <w:tabs>
                <w:tab w:val="left" w:pos="1875"/>
              </w:tabs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DE4EC9">
              <w:rPr>
                <w:rFonts w:ascii="Times New Roman" w:hAnsi="Times New Roman"/>
                <w:b/>
                <w:bCs/>
              </w:rPr>
              <w:t>Phone Number</w:t>
            </w:r>
          </w:p>
        </w:tc>
        <w:tc>
          <w:tcPr>
            <w:tcW w:w="1016" w:type="pct"/>
            <w:shd w:val="clear" w:color="auto" w:fill="auto"/>
          </w:tcPr>
          <w:p w14:paraId="67A8F193" w14:textId="77777777" w:rsidR="00066754" w:rsidRPr="00CC70C2" w:rsidRDefault="00066754" w:rsidP="00823EC7">
            <w:pPr>
              <w:tabs>
                <w:tab w:val="left" w:pos="187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0603" w:rsidRPr="00CC70C2" w14:paraId="09EACF39" w14:textId="77777777" w:rsidTr="00CC70C2">
        <w:tc>
          <w:tcPr>
            <w:tcW w:w="1121" w:type="pct"/>
            <w:shd w:val="clear" w:color="auto" w:fill="auto"/>
          </w:tcPr>
          <w:p w14:paraId="70CFD340" w14:textId="4D35014E" w:rsidR="002F0603" w:rsidRPr="00CC70C2" w:rsidRDefault="002F0603" w:rsidP="00CC70C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 xml:space="preserve">Date of </w:t>
            </w:r>
            <w:r w:rsidR="00CC70C2" w:rsidRPr="00CC70C2">
              <w:rPr>
                <w:rFonts w:ascii="Times New Roman" w:hAnsi="Times New Roman"/>
                <w:b/>
              </w:rPr>
              <w:t>Registration</w:t>
            </w:r>
          </w:p>
        </w:tc>
        <w:tc>
          <w:tcPr>
            <w:tcW w:w="961" w:type="pct"/>
            <w:shd w:val="clear" w:color="auto" w:fill="auto"/>
          </w:tcPr>
          <w:p w14:paraId="6FE82B0B" w14:textId="77777777" w:rsidR="002F0603" w:rsidRPr="00CC70C2" w:rsidRDefault="002F0603" w:rsidP="00823EC7">
            <w:pPr>
              <w:tabs>
                <w:tab w:val="left" w:pos="609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18" w:type="pct"/>
            <w:shd w:val="clear" w:color="auto" w:fill="auto"/>
          </w:tcPr>
          <w:p w14:paraId="38C83B4F" w14:textId="061AEDDB" w:rsidR="002F0603" w:rsidRPr="00CC70C2" w:rsidRDefault="002F0603" w:rsidP="00770B09">
            <w:pPr>
              <w:tabs>
                <w:tab w:val="left" w:pos="6095"/>
              </w:tabs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C70C2">
              <w:rPr>
                <w:rFonts w:ascii="Times New Roman" w:hAnsi="Times New Roman"/>
                <w:b/>
                <w:szCs w:val="24"/>
              </w:rPr>
              <w:t xml:space="preserve">Date of protocol confirmation </w:t>
            </w:r>
          </w:p>
        </w:tc>
        <w:tc>
          <w:tcPr>
            <w:tcW w:w="1899" w:type="pct"/>
            <w:gridSpan w:val="3"/>
            <w:shd w:val="clear" w:color="auto" w:fill="auto"/>
          </w:tcPr>
          <w:p w14:paraId="74981858" w14:textId="77777777" w:rsidR="002F0603" w:rsidRPr="00CC70C2" w:rsidRDefault="002F0603" w:rsidP="00823EC7">
            <w:pPr>
              <w:tabs>
                <w:tab w:val="left" w:pos="609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C70C2" w:rsidRPr="00CC70C2" w14:paraId="43491DDF" w14:textId="77777777" w:rsidTr="00CC70C2">
        <w:tc>
          <w:tcPr>
            <w:tcW w:w="1121" w:type="pct"/>
            <w:shd w:val="clear" w:color="auto" w:fill="auto"/>
          </w:tcPr>
          <w:p w14:paraId="1B742C4D" w14:textId="62783D62" w:rsidR="00CC70C2" w:rsidRPr="00CC70C2" w:rsidRDefault="00CC70C2" w:rsidP="00CC70C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 xml:space="preserve">Institution/Research </w:t>
            </w:r>
            <w:proofErr w:type="spellStart"/>
            <w:r w:rsidRPr="00CC70C2">
              <w:rPr>
                <w:rFonts w:ascii="Times New Roman" w:hAnsi="Times New Roman"/>
                <w:b/>
              </w:rPr>
              <w:t>centre</w:t>
            </w:r>
            <w:proofErr w:type="spellEnd"/>
          </w:p>
        </w:tc>
        <w:tc>
          <w:tcPr>
            <w:tcW w:w="3879" w:type="pct"/>
            <w:gridSpan w:val="5"/>
            <w:shd w:val="clear" w:color="auto" w:fill="auto"/>
          </w:tcPr>
          <w:p w14:paraId="0A719AB7" w14:textId="77777777" w:rsidR="00CC70C2" w:rsidRPr="00CC70C2" w:rsidRDefault="00CC70C2" w:rsidP="00823EC7">
            <w:pPr>
              <w:tabs>
                <w:tab w:val="left" w:pos="609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0603" w:rsidRPr="00CC70C2" w14:paraId="6879DCA1" w14:textId="77777777" w:rsidTr="00CC70C2">
        <w:tc>
          <w:tcPr>
            <w:tcW w:w="1121" w:type="pct"/>
            <w:shd w:val="clear" w:color="auto" w:fill="auto"/>
          </w:tcPr>
          <w:p w14:paraId="101C7CE0" w14:textId="77777777" w:rsidR="002F0603" w:rsidRPr="00CC70C2" w:rsidRDefault="002F0603" w:rsidP="00BF6E1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 xml:space="preserve">Category </w:t>
            </w:r>
            <w:r w:rsidRPr="00CC70C2">
              <w:rPr>
                <w:rFonts w:ascii="Times New Roman" w:hAnsi="Times New Roman"/>
              </w:rPr>
              <w:t>(Please tick relevant)</w:t>
            </w:r>
          </w:p>
        </w:tc>
        <w:tc>
          <w:tcPr>
            <w:tcW w:w="3879" w:type="pct"/>
            <w:gridSpan w:val="5"/>
            <w:shd w:val="clear" w:color="auto" w:fill="auto"/>
          </w:tcPr>
          <w:p w14:paraId="2FEF5593" w14:textId="77777777" w:rsidR="002F0603" w:rsidRPr="00CC70C2" w:rsidRDefault="002F0603" w:rsidP="00BF6E1B">
            <w:pPr>
              <w:spacing w:after="0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TMA Pai Scholar / Self Sponsored / National Scholar / Project fellow/</w:t>
            </w:r>
          </w:p>
          <w:p w14:paraId="0BB2A4B9" w14:textId="12CB0340" w:rsidR="002F0603" w:rsidRPr="00CC70C2" w:rsidRDefault="002F0603" w:rsidP="00BF6E1B">
            <w:pPr>
              <w:spacing w:after="0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 xml:space="preserve">Research Centre candidate/part-time </w:t>
            </w:r>
            <w:r w:rsidR="006D6B4B" w:rsidRPr="00CC70C2">
              <w:rPr>
                <w:rFonts w:ascii="Times New Roman" w:hAnsi="Times New Roman"/>
              </w:rPr>
              <w:t>(MAHE</w:t>
            </w:r>
            <w:r w:rsidRPr="00CC70C2">
              <w:rPr>
                <w:rFonts w:ascii="Times New Roman" w:hAnsi="Times New Roman"/>
              </w:rPr>
              <w:t xml:space="preserve"> employee)/Part-time working professional/</w:t>
            </w:r>
            <w:r w:rsidR="00A96C31">
              <w:rPr>
                <w:rFonts w:ascii="Times New Roman" w:hAnsi="Times New Roman"/>
              </w:rPr>
              <w:t>Integrated MD-MS PhD/</w:t>
            </w:r>
          </w:p>
          <w:p w14:paraId="5F660926" w14:textId="77777777" w:rsidR="002F0603" w:rsidRPr="00CC70C2" w:rsidRDefault="002F0603" w:rsidP="00BF6E1B">
            <w:pPr>
              <w:tabs>
                <w:tab w:val="left" w:pos="6095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CC70C2">
              <w:rPr>
                <w:rFonts w:ascii="Times New Roman" w:hAnsi="Times New Roman"/>
              </w:rPr>
              <w:t>Any other (Specify)</w:t>
            </w:r>
          </w:p>
        </w:tc>
      </w:tr>
      <w:tr w:rsidR="002F0603" w:rsidRPr="00CC70C2" w14:paraId="2CA30962" w14:textId="77777777" w:rsidTr="00CC70C2">
        <w:trPr>
          <w:trHeight w:val="270"/>
        </w:trPr>
        <w:tc>
          <w:tcPr>
            <w:tcW w:w="112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61206EC" w14:textId="77777777" w:rsidR="002F0603" w:rsidRPr="00CC70C2" w:rsidRDefault="002F0603" w:rsidP="00BF6E1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>DAC presentation dates</w:t>
            </w:r>
          </w:p>
          <w:p w14:paraId="1CA05DEF" w14:textId="77777777" w:rsidR="002F0603" w:rsidRPr="00CC70C2" w:rsidRDefault="002F0603" w:rsidP="00BF6E1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05744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1: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0A371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2:</w:t>
            </w:r>
          </w:p>
        </w:tc>
        <w:tc>
          <w:tcPr>
            <w:tcW w:w="8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B1ACB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3:</w:t>
            </w:r>
          </w:p>
        </w:tc>
        <w:tc>
          <w:tcPr>
            <w:tcW w:w="102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F9139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4:</w:t>
            </w:r>
          </w:p>
        </w:tc>
      </w:tr>
      <w:tr w:rsidR="002F0603" w:rsidRPr="00CC70C2" w14:paraId="35375C49" w14:textId="77777777" w:rsidTr="00CC70C2">
        <w:trPr>
          <w:trHeight w:val="270"/>
        </w:trPr>
        <w:tc>
          <w:tcPr>
            <w:tcW w:w="1121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ABB322" w14:textId="77777777" w:rsidR="002F0603" w:rsidRPr="00CC70C2" w:rsidRDefault="002F0603" w:rsidP="00BF6E1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3D5DD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5: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04B73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6:</w:t>
            </w:r>
          </w:p>
        </w:tc>
        <w:tc>
          <w:tcPr>
            <w:tcW w:w="8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B59E6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7:</w:t>
            </w:r>
          </w:p>
        </w:tc>
        <w:tc>
          <w:tcPr>
            <w:tcW w:w="102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4A9EB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8:</w:t>
            </w:r>
          </w:p>
        </w:tc>
      </w:tr>
      <w:tr w:rsidR="002F0603" w:rsidRPr="00CC70C2" w14:paraId="064BBE15" w14:textId="77777777" w:rsidTr="00CC70C2">
        <w:trPr>
          <w:trHeight w:val="270"/>
        </w:trPr>
        <w:tc>
          <w:tcPr>
            <w:tcW w:w="1121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7DC340A" w14:textId="77777777" w:rsidR="002F0603" w:rsidRPr="00CC70C2" w:rsidRDefault="002F0603" w:rsidP="00BF6E1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51D1A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9: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A5480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10:</w:t>
            </w:r>
          </w:p>
        </w:tc>
        <w:tc>
          <w:tcPr>
            <w:tcW w:w="8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8751C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11:</w:t>
            </w:r>
          </w:p>
        </w:tc>
        <w:tc>
          <w:tcPr>
            <w:tcW w:w="102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19F5F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12:</w:t>
            </w:r>
          </w:p>
        </w:tc>
      </w:tr>
      <w:tr w:rsidR="002F0603" w:rsidRPr="00CC70C2" w14:paraId="0C1529D1" w14:textId="77777777" w:rsidTr="00CC70C2">
        <w:trPr>
          <w:trHeight w:val="270"/>
        </w:trPr>
        <w:tc>
          <w:tcPr>
            <w:tcW w:w="112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D272" w14:textId="77777777" w:rsidR="002F0603" w:rsidRPr="00CC70C2" w:rsidRDefault="002F0603" w:rsidP="00BF6E1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11656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13:</w:t>
            </w:r>
          </w:p>
        </w:tc>
        <w:tc>
          <w:tcPr>
            <w:tcW w:w="10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2C08D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  <w:r w:rsidRPr="00CC70C2">
              <w:rPr>
                <w:rFonts w:ascii="Times New Roman" w:hAnsi="Times New Roman"/>
              </w:rPr>
              <w:t>DAC 14:</w:t>
            </w:r>
          </w:p>
        </w:tc>
        <w:tc>
          <w:tcPr>
            <w:tcW w:w="8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1BCDD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</w:p>
        </w:tc>
        <w:tc>
          <w:tcPr>
            <w:tcW w:w="102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72362" w14:textId="77777777" w:rsidR="002F0603" w:rsidRPr="00CC70C2" w:rsidRDefault="002F0603" w:rsidP="00823EC7">
            <w:pPr>
              <w:spacing w:after="0" w:line="480" w:lineRule="auto"/>
              <w:rPr>
                <w:rFonts w:ascii="Times New Roman" w:hAnsi="Times New Roman"/>
              </w:rPr>
            </w:pPr>
          </w:p>
        </w:tc>
      </w:tr>
      <w:tr w:rsidR="00CC70C2" w:rsidRPr="00CC70C2" w14:paraId="3D86ABE0" w14:textId="77777777" w:rsidTr="00CC70C2">
        <w:trPr>
          <w:trHeight w:val="270"/>
        </w:trPr>
        <w:tc>
          <w:tcPr>
            <w:tcW w:w="112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1E7C8" w14:textId="77777777" w:rsidR="00CC70C2" w:rsidRPr="00CC70C2" w:rsidRDefault="00CC70C2" w:rsidP="00BF6E1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>Date of synopsis presentation</w:t>
            </w:r>
          </w:p>
        </w:tc>
        <w:tc>
          <w:tcPr>
            <w:tcW w:w="387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D5085" w14:textId="38864892" w:rsidR="00CC70C2" w:rsidRPr="00CC70C2" w:rsidRDefault="00CC70C2" w:rsidP="00823EC7">
            <w:pPr>
              <w:spacing w:after="0" w:line="480" w:lineRule="auto"/>
              <w:rPr>
                <w:rFonts w:ascii="Times New Roman" w:hAnsi="Times New Roman"/>
              </w:rPr>
            </w:pPr>
          </w:p>
        </w:tc>
      </w:tr>
      <w:tr w:rsidR="002F0603" w:rsidRPr="00CC70C2" w14:paraId="4C17A946" w14:textId="77777777" w:rsidTr="00CC70C2">
        <w:trPr>
          <w:trHeight w:val="773"/>
        </w:trPr>
        <w:tc>
          <w:tcPr>
            <w:tcW w:w="1121" w:type="pct"/>
            <w:shd w:val="clear" w:color="auto" w:fill="auto"/>
          </w:tcPr>
          <w:p w14:paraId="28176C05" w14:textId="77777777" w:rsidR="002F0603" w:rsidRPr="00CC70C2" w:rsidRDefault="002F0603" w:rsidP="00BF6E1B">
            <w:pPr>
              <w:spacing w:before="60"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>Title of thesis</w:t>
            </w:r>
          </w:p>
        </w:tc>
        <w:tc>
          <w:tcPr>
            <w:tcW w:w="3879" w:type="pct"/>
            <w:gridSpan w:val="5"/>
            <w:shd w:val="clear" w:color="auto" w:fill="auto"/>
          </w:tcPr>
          <w:p w14:paraId="2597D01D" w14:textId="77777777" w:rsidR="002F0603" w:rsidRPr="00CC70C2" w:rsidRDefault="002F0603" w:rsidP="00823EC7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2C5B9DF" w14:textId="77777777" w:rsidR="002F0603" w:rsidRDefault="002F0603" w:rsidP="002F0603">
      <w:pPr>
        <w:spacing w:after="0" w:line="240" w:lineRule="auto"/>
        <w:ind w:left="720" w:hanging="720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2"/>
        <w:gridCol w:w="3757"/>
        <w:gridCol w:w="1958"/>
        <w:gridCol w:w="3143"/>
      </w:tblGrid>
      <w:tr w:rsidR="002F0603" w:rsidRPr="00CC70C2" w14:paraId="53CB8FE0" w14:textId="77777777" w:rsidTr="006D6B4B">
        <w:trPr>
          <w:trHeight w:val="739"/>
        </w:trPr>
        <w:tc>
          <w:tcPr>
            <w:tcW w:w="263" w:type="pct"/>
            <w:shd w:val="clear" w:color="auto" w:fill="auto"/>
          </w:tcPr>
          <w:p w14:paraId="367878E1" w14:textId="77777777" w:rsidR="002F0603" w:rsidRPr="00CC70C2" w:rsidRDefault="002F0603" w:rsidP="006D6B4B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10EDAE33" w14:textId="77777777" w:rsidR="006D6B4B" w:rsidRDefault="006D6B4B" w:rsidP="006D6B4B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46C2138C" w14:textId="11FC2394" w:rsidR="002F0603" w:rsidRPr="00CC70C2" w:rsidRDefault="002F0603" w:rsidP="006D6B4B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0C2">
              <w:rPr>
                <w:rFonts w:ascii="Times New Roman" w:hAnsi="Times New Roman"/>
                <w:b/>
                <w:bCs/>
                <w:sz w:val="24"/>
                <w:szCs w:val="24"/>
              </w:rPr>
              <w:t>Items</w:t>
            </w:r>
          </w:p>
        </w:tc>
        <w:tc>
          <w:tcPr>
            <w:tcW w:w="1047" w:type="pct"/>
            <w:shd w:val="clear" w:color="auto" w:fill="auto"/>
          </w:tcPr>
          <w:p w14:paraId="0CA00D85" w14:textId="77777777" w:rsidR="006D6B4B" w:rsidRDefault="006D6B4B" w:rsidP="006D6B4B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E74CA76" w14:textId="09408E4E" w:rsidR="002F0603" w:rsidRPr="00CC70C2" w:rsidRDefault="002F0603" w:rsidP="006D6B4B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0C2">
              <w:rPr>
                <w:rFonts w:ascii="Times New Roman" w:hAnsi="Times New Roman"/>
                <w:b/>
                <w:bCs/>
                <w:sz w:val="24"/>
                <w:szCs w:val="24"/>
              </w:rPr>
              <w:t>Tick if completed</w:t>
            </w:r>
          </w:p>
        </w:tc>
        <w:tc>
          <w:tcPr>
            <w:tcW w:w="1682" w:type="pct"/>
            <w:shd w:val="clear" w:color="auto" w:fill="auto"/>
          </w:tcPr>
          <w:p w14:paraId="17650A6F" w14:textId="77777777" w:rsidR="006D6B4B" w:rsidRDefault="006D6B4B" w:rsidP="006D6B4B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0187DA3A" w14:textId="73337038" w:rsidR="002F0603" w:rsidRPr="00CC70C2" w:rsidRDefault="002F0603" w:rsidP="006D6B4B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0C2">
              <w:rPr>
                <w:rFonts w:ascii="Times New Roman" w:hAnsi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2F0603" w:rsidRPr="00CC70C2" w14:paraId="1F9BD0F7" w14:textId="77777777" w:rsidTr="006D6B4B">
        <w:tc>
          <w:tcPr>
            <w:tcW w:w="263" w:type="pct"/>
            <w:shd w:val="clear" w:color="auto" w:fill="auto"/>
          </w:tcPr>
          <w:p w14:paraId="435B760B" w14:textId="77777777" w:rsidR="002F0603" w:rsidRPr="00CC70C2" w:rsidRDefault="002F0603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26CC57FE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>Completed DAC presentations as per the requirements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08587681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44C6F46D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>Number of DAC presentations completed:</w:t>
            </w:r>
          </w:p>
        </w:tc>
      </w:tr>
      <w:tr w:rsidR="002F0603" w:rsidRPr="00CC70C2" w14:paraId="079F5321" w14:textId="77777777" w:rsidTr="006D6B4B">
        <w:trPr>
          <w:trHeight w:val="1429"/>
        </w:trPr>
        <w:tc>
          <w:tcPr>
            <w:tcW w:w="263" w:type="pct"/>
            <w:shd w:val="clear" w:color="auto" w:fill="auto"/>
          </w:tcPr>
          <w:p w14:paraId="37AC65A1" w14:textId="77777777" w:rsidR="002F0603" w:rsidRPr="00CC70C2" w:rsidRDefault="002F0603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6BC3996B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 xml:space="preserve">Candidate has met publication requirements from thesis as per MAHE guidelines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49E18619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6BE23A08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>No. of first author original publication from thesis:</w:t>
            </w:r>
          </w:p>
          <w:p w14:paraId="60D933A6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 xml:space="preserve">No. of review articles from PhD research domain: </w:t>
            </w:r>
          </w:p>
        </w:tc>
      </w:tr>
      <w:tr w:rsidR="002F0603" w:rsidRPr="00CC70C2" w14:paraId="6BA729E0" w14:textId="77777777" w:rsidTr="006D6B4B">
        <w:tc>
          <w:tcPr>
            <w:tcW w:w="263" w:type="pct"/>
            <w:shd w:val="clear" w:color="auto" w:fill="auto"/>
          </w:tcPr>
          <w:p w14:paraId="0644DB14" w14:textId="77777777" w:rsidR="002F0603" w:rsidRPr="00CC70C2" w:rsidRDefault="002F0603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1A9549B0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 xml:space="preserve">Candidate has presented PhD work in two conferences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6C3899FC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52784977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2F0603" w:rsidRPr="00CC70C2" w14:paraId="57EB368A" w14:textId="77777777" w:rsidTr="006D6B4B">
        <w:tc>
          <w:tcPr>
            <w:tcW w:w="263" w:type="pct"/>
            <w:shd w:val="clear" w:color="auto" w:fill="auto"/>
          </w:tcPr>
          <w:p w14:paraId="06FE79CE" w14:textId="77777777" w:rsidR="002F0603" w:rsidRPr="00CC70C2" w:rsidRDefault="002F0603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6B937806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>Completed 12 credit course work as per MAHE guidelines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1370741F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5C237924" w14:textId="77777777" w:rsidR="002F0603" w:rsidRPr="00CC70C2" w:rsidRDefault="002F0603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74037E" w:rsidRPr="00CC70C2" w14:paraId="0B8B7BF5" w14:textId="77777777" w:rsidTr="006D6B4B">
        <w:tc>
          <w:tcPr>
            <w:tcW w:w="263" w:type="pct"/>
            <w:shd w:val="clear" w:color="auto" w:fill="auto"/>
          </w:tcPr>
          <w:p w14:paraId="65BF2800" w14:textId="77777777" w:rsidR="0074037E" w:rsidRPr="00CC70C2" w:rsidRDefault="0074037E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716E7F22" w14:textId="3EEA04B0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 xml:space="preserve">Synopsis meeting minutes enclosed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37103436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03AFD503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74037E" w:rsidRPr="00CC70C2" w14:paraId="56F0BF4A" w14:textId="77777777" w:rsidTr="006D6B4B">
        <w:tc>
          <w:tcPr>
            <w:tcW w:w="263" w:type="pct"/>
            <w:shd w:val="clear" w:color="auto" w:fill="auto"/>
          </w:tcPr>
          <w:p w14:paraId="75982B83" w14:textId="77777777" w:rsidR="0074037E" w:rsidRPr="00CC70C2" w:rsidRDefault="0074037E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69CA498E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 xml:space="preserve">No dues submitted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1074CE4A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6C1AB077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74037E" w:rsidRPr="00CC70C2" w14:paraId="6191B558" w14:textId="77777777" w:rsidTr="006D6B4B">
        <w:tc>
          <w:tcPr>
            <w:tcW w:w="263" w:type="pct"/>
            <w:shd w:val="clear" w:color="auto" w:fill="auto"/>
          </w:tcPr>
          <w:p w14:paraId="6CE74FAC" w14:textId="77777777" w:rsidR="0074037E" w:rsidRPr="00CC70C2" w:rsidRDefault="0074037E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00E878DE" w14:textId="1388245D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 xml:space="preserve">Plagiarism report of thesis submitted along with word count </w:t>
            </w:r>
            <w:r w:rsidRPr="008351EF">
              <w:rPr>
                <w:rFonts w:ascii="Times New Roman" w:hAnsi="Times New Roman"/>
                <w:i/>
                <w:iCs/>
                <w:color w:val="0070C0"/>
                <w:sz w:val="20"/>
              </w:rPr>
              <w:t>(Please refer the template attached below)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71718807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2B7C7B44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74037E" w:rsidRPr="00CC70C2" w14:paraId="509BDAAA" w14:textId="77777777" w:rsidTr="006D6B4B">
        <w:tc>
          <w:tcPr>
            <w:tcW w:w="263" w:type="pct"/>
            <w:shd w:val="clear" w:color="auto" w:fill="auto"/>
          </w:tcPr>
          <w:p w14:paraId="32EF2309" w14:textId="77777777" w:rsidR="0074037E" w:rsidRPr="00CC70C2" w:rsidRDefault="0074037E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1B1FDD00" w14:textId="3B4F5FAA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Undertaking in CDS format if thesis word count is &lt; 30, 000    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306DFC7A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067BA5FF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74037E" w:rsidRPr="00CC70C2" w14:paraId="46A22BED" w14:textId="77777777" w:rsidTr="006D6B4B">
        <w:tc>
          <w:tcPr>
            <w:tcW w:w="263" w:type="pct"/>
            <w:shd w:val="clear" w:color="auto" w:fill="auto"/>
          </w:tcPr>
          <w:p w14:paraId="2DE6E269" w14:textId="77777777" w:rsidR="0074037E" w:rsidRPr="00CC70C2" w:rsidRDefault="0074037E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0D88B023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 xml:space="preserve">Declaration of originality submitted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4FD9E7F6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75A49983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A3205E" w:rsidRPr="00CC70C2" w14:paraId="17B99459" w14:textId="77777777" w:rsidTr="006D6B4B">
        <w:tc>
          <w:tcPr>
            <w:tcW w:w="263" w:type="pct"/>
            <w:shd w:val="clear" w:color="auto" w:fill="auto"/>
          </w:tcPr>
          <w:p w14:paraId="28BDF249" w14:textId="77777777" w:rsidR="00A3205E" w:rsidRPr="00CC70C2" w:rsidRDefault="00A3205E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1A0497E3" w14:textId="55F1FF0C" w:rsidR="00A3205E" w:rsidRPr="00CC70C2" w:rsidRDefault="00A3205E" w:rsidP="006D6B4B">
            <w:pPr>
              <w:spacing w:beforeLines="120" w:before="288" w:after="0"/>
              <w:rPr>
                <w:rFonts w:ascii="Times New Roman" w:hAnsi="Times New Roman"/>
                <w:sz w:val="20"/>
              </w:rPr>
            </w:pPr>
            <w:r w:rsidRPr="000F7952">
              <w:rPr>
                <w:rFonts w:ascii="Times New Roman" w:hAnsi="Times New Roman"/>
                <w:sz w:val="20"/>
              </w:rPr>
              <w:t>Manipal Research Colloquium (MRC) presentation certificate submitted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3D43B03D" w14:textId="77777777" w:rsidR="00A3205E" w:rsidRPr="00CC70C2" w:rsidRDefault="00A3205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68CCE6A7" w14:textId="77777777" w:rsidR="00A3205E" w:rsidRPr="00CC70C2" w:rsidRDefault="00A3205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74037E" w:rsidRPr="00CC70C2" w14:paraId="61F86B60" w14:textId="77777777" w:rsidTr="006D6B4B">
        <w:tc>
          <w:tcPr>
            <w:tcW w:w="263" w:type="pct"/>
            <w:shd w:val="clear" w:color="auto" w:fill="auto"/>
          </w:tcPr>
          <w:p w14:paraId="567C0E52" w14:textId="77777777" w:rsidR="0074037E" w:rsidRPr="00CC70C2" w:rsidRDefault="0074037E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1DCB4BF3" w14:textId="33687529" w:rsidR="0074037E" w:rsidRPr="00CC70C2" w:rsidRDefault="0074037E" w:rsidP="006D6B4B">
            <w:pPr>
              <w:spacing w:after="0"/>
              <w:rPr>
                <w:rFonts w:ascii="Times New Roman" w:hAnsi="Times New Roman"/>
                <w:sz w:val="20"/>
              </w:rPr>
            </w:pPr>
            <w:r w:rsidRPr="00CC70C2">
              <w:rPr>
                <w:rFonts w:ascii="Times New Roman" w:hAnsi="Times New Roman"/>
                <w:sz w:val="20"/>
              </w:rPr>
              <w:t>In case of Change in Guide/Co-Guide/Thesis Title: prior approval from institution/DAC has been obtained and same were communicated to CDS</w:t>
            </w:r>
            <w:r w:rsidRPr="00CC70C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1B2D5B68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36186C1D" w14:textId="77777777" w:rsidR="0074037E" w:rsidRPr="00CC70C2" w:rsidRDefault="0074037E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  <w:tr w:rsidR="00CE6C2F" w:rsidRPr="00CC70C2" w14:paraId="4683BD19" w14:textId="77777777" w:rsidTr="006D6B4B">
        <w:tc>
          <w:tcPr>
            <w:tcW w:w="263" w:type="pct"/>
            <w:shd w:val="clear" w:color="auto" w:fill="auto"/>
          </w:tcPr>
          <w:p w14:paraId="668697D4" w14:textId="77777777" w:rsidR="00CE6C2F" w:rsidRPr="00CC70C2" w:rsidRDefault="00CE6C2F" w:rsidP="006D6B4B">
            <w:pPr>
              <w:pStyle w:val="ListParagraph"/>
              <w:numPr>
                <w:ilvl w:val="0"/>
                <w:numId w:val="1"/>
              </w:numPr>
              <w:spacing w:beforeLines="120" w:before="288" w:after="0" w:line="276" w:lineRule="auto"/>
              <w:ind w:left="0" w:righ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9" w:type="pct"/>
            <w:shd w:val="clear" w:color="auto" w:fill="auto"/>
          </w:tcPr>
          <w:p w14:paraId="547BA05E" w14:textId="59D22A89" w:rsidR="00CE6C2F" w:rsidRPr="00CC70C2" w:rsidRDefault="00CE6C2F" w:rsidP="006D6B4B">
            <w:pPr>
              <w:spacing w:after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All </w:t>
            </w:r>
            <w:r w:rsidR="00A3205E">
              <w:rPr>
                <w:rFonts w:ascii="Times New Roman" w:hAnsi="Times New Roman"/>
                <w:sz w:val="20"/>
              </w:rPr>
              <w:t>10</w:t>
            </w:r>
            <w:r>
              <w:rPr>
                <w:rFonts w:ascii="Times New Roman" w:hAnsi="Times New Roman"/>
                <w:sz w:val="20"/>
              </w:rPr>
              <w:t xml:space="preserve"> documents mentioned </w:t>
            </w:r>
            <w:r w:rsidR="00422F07">
              <w:rPr>
                <w:rFonts w:ascii="Times New Roman" w:hAnsi="Times New Roman"/>
                <w:sz w:val="20"/>
              </w:rPr>
              <w:t>in the note section are enclosed and arranged in the serial order</w:t>
            </w:r>
          </w:p>
        </w:tc>
        <w:tc>
          <w:tcPr>
            <w:tcW w:w="1047" w:type="pct"/>
            <w:tcBorders>
              <w:right w:val="single" w:sz="4" w:space="0" w:color="auto"/>
            </w:tcBorders>
            <w:shd w:val="clear" w:color="auto" w:fill="auto"/>
          </w:tcPr>
          <w:p w14:paraId="25C415C2" w14:textId="77777777" w:rsidR="00CE6C2F" w:rsidRPr="00CC70C2" w:rsidRDefault="00CE6C2F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  <w:tc>
          <w:tcPr>
            <w:tcW w:w="1682" w:type="pct"/>
            <w:tcBorders>
              <w:left w:val="single" w:sz="4" w:space="0" w:color="auto"/>
            </w:tcBorders>
            <w:shd w:val="clear" w:color="auto" w:fill="auto"/>
          </w:tcPr>
          <w:p w14:paraId="6E83849F" w14:textId="77777777" w:rsidR="00CE6C2F" w:rsidRPr="00CC70C2" w:rsidRDefault="00CE6C2F" w:rsidP="006D6B4B">
            <w:pPr>
              <w:spacing w:beforeLines="120" w:before="288" w:after="0"/>
              <w:rPr>
                <w:rFonts w:ascii="Times New Roman" w:hAnsi="Times New Roman"/>
              </w:rPr>
            </w:pPr>
          </w:p>
        </w:tc>
      </w:tr>
    </w:tbl>
    <w:p w14:paraId="7B8C3D5D" w14:textId="77777777" w:rsidR="00B00AD1" w:rsidRDefault="00B00AD1" w:rsidP="006D6B4B">
      <w:pPr>
        <w:spacing w:after="0" w:line="240" w:lineRule="auto"/>
      </w:pPr>
    </w:p>
    <w:p w14:paraId="127707AD" w14:textId="77777777" w:rsidR="006D6B4B" w:rsidRDefault="006D6B4B" w:rsidP="006D6B4B">
      <w:pPr>
        <w:spacing w:after="0" w:line="24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2F0603" w:rsidRPr="00CC70C2" w14:paraId="594546E3" w14:textId="77777777" w:rsidTr="00BF6E1B">
        <w:trPr>
          <w:trHeight w:val="362"/>
        </w:trPr>
        <w:tc>
          <w:tcPr>
            <w:tcW w:w="5000" w:type="pct"/>
            <w:tcBorders>
              <w:bottom w:val="single" w:sz="4" w:space="0" w:color="auto"/>
            </w:tcBorders>
          </w:tcPr>
          <w:p w14:paraId="62EDD65B" w14:textId="77777777" w:rsidR="002F0603" w:rsidRPr="00CC70C2" w:rsidRDefault="002F0603" w:rsidP="00823EC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C70C2">
              <w:rPr>
                <w:rFonts w:ascii="Times New Roman" w:hAnsi="Times New Roman"/>
                <w:sz w:val="20"/>
                <w:szCs w:val="20"/>
              </w:rPr>
              <w:t>I hereby declare that the information that I have furnished herein is true to the best of my knowledge.</w:t>
            </w:r>
          </w:p>
        </w:tc>
      </w:tr>
      <w:tr w:rsidR="002F0603" w:rsidRPr="00CC70C2" w14:paraId="60D28982" w14:textId="77777777" w:rsidTr="00BF6E1B">
        <w:trPr>
          <w:trHeight w:val="104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BD4689" w14:textId="77777777" w:rsidR="002F0603" w:rsidRPr="00CC70C2" w:rsidRDefault="002F0603" w:rsidP="00823EC7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547C7F7" w14:textId="77777777" w:rsidR="002F0603" w:rsidRPr="00CC70C2" w:rsidRDefault="002F0603" w:rsidP="00823EC7">
            <w:pPr>
              <w:rPr>
                <w:rFonts w:ascii="Times New Roman" w:hAnsi="Times New Roman"/>
                <w:sz w:val="20"/>
                <w:szCs w:val="20"/>
              </w:rPr>
            </w:pPr>
            <w:r w:rsidRPr="00CC70C2">
              <w:rPr>
                <w:rFonts w:ascii="Times New Roman" w:hAnsi="Times New Roman"/>
                <w:sz w:val="20"/>
                <w:szCs w:val="20"/>
              </w:rPr>
              <w:t>Date:</w:t>
            </w:r>
          </w:p>
          <w:p w14:paraId="0DCF328A" w14:textId="709405CA" w:rsidR="002F0603" w:rsidRPr="00CC70C2" w:rsidRDefault="002F0603" w:rsidP="002F0603">
            <w:pPr>
              <w:tabs>
                <w:tab w:val="left" w:pos="7087"/>
              </w:tabs>
              <w:rPr>
                <w:rFonts w:ascii="Times New Roman" w:hAnsi="Times New Roman"/>
                <w:sz w:val="20"/>
                <w:szCs w:val="20"/>
              </w:rPr>
            </w:pPr>
            <w:r w:rsidRPr="00CC70C2">
              <w:rPr>
                <w:rFonts w:ascii="Times New Roman" w:hAnsi="Times New Roman"/>
                <w:sz w:val="20"/>
                <w:szCs w:val="20"/>
              </w:rPr>
              <w:t xml:space="preserve">Place:                                                                                                             </w:t>
            </w:r>
            <w:r w:rsidR="0074037E">
              <w:rPr>
                <w:rFonts w:ascii="Times New Roman" w:hAnsi="Times New Roman"/>
                <w:sz w:val="20"/>
                <w:szCs w:val="20"/>
              </w:rPr>
              <w:t xml:space="preserve">       </w:t>
            </w:r>
            <w:r w:rsidRPr="00CC70C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CC70C2">
              <w:rPr>
                <w:rFonts w:ascii="Times New Roman" w:hAnsi="Times New Roman"/>
                <w:b/>
                <w:sz w:val="20"/>
                <w:szCs w:val="20"/>
              </w:rPr>
              <w:t>Signature of the Candidate</w:t>
            </w:r>
          </w:p>
        </w:tc>
      </w:tr>
    </w:tbl>
    <w:p w14:paraId="1D2298A7" w14:textId="77777777" w:rsidR="002F1B76" w:rsidRDefault="002F1B76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0B1FAD7C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4AB7AF82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1A562029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61C3D4DA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4204C8A0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06362E6C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6F1FE1E4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23DF8AD8" w14:textId="77777777" w:rsidR="00A3205E" w:rsidRDefault="00A3205E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71E6C16B" w14:textId="3529E915" w:rsidR="00BF6E1B" w:rsidRPr="00CC70C2" w:rsidRDefault="002F0603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  <w:r w:rsidRPr="00CC70C2">
        <w:rPr>
          <w:rFonts w:ascii="Times New Roman" w:hAnsi="Times New Roman"/>
          <w:b/>
          <w:color w:val="C00000"/>
          <w:u w:val="single"/>
        </w:rPr>
        <w:lastRenderedPageBreak/>
        <w:t>Certification by Guide and Co-Guide</w:t>
      </w:r>
    </w:p>
    <w:p w14:paraId="3C970FF8" w14:textId="77777777" w:rsidR="002F0603" w:rsidRPr="00CC70C2" w:rsidRDefault="002F0603" w:rsidP="002F0603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  <w:r w:rsidRPr="00CC70C2">
        <w:rPr>
          <w:rFonts w:ascii="Times New Roman" w:hAnsi="Times New Roman"/>
          <w:b/>
          <w:color w:val="C00000"/>
          <w:u w:val="single"/>
        </w:rPr>
        <w:t xml:space="preserve"> </w:t>
      </w:r>
    </w:p>
    <w:tbl>
      <w:tblPr>
        <w:tblW w:w="545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0"/>
        <w:gridCol w:w="267"/>
        <w:gridCol w:w="1469"/>
        <w:gridCol w:w="304"/>
        <w:gridCol w:w="2880"/>
        <w:gridCol w:w="275"/>
        <w:gridCol w:w="1736"/>
        <w:gridCol w:w="328"/>
      </w:tblGrid>
      <w:tr w:rsidR="002F0603" w:rsidRPr="00CC70C2" w14:paraId="1C527395" w14:textId="77777777" w:rsidTr="002F0603">
        <w:trPr>
          <w:trHeight w:val="103"/>
        </w:trPr>
        <w:tc>
          <w:tcPr>
            <w:tcW w:w="1441" w:type="pct"/>
            <w:tcBorders>
              <w:right w:val="single" w:sz="4" w:space="0" w:color="auto"/>
            </w:tcBorders>
            <w:shd w:val="clear" w:color="auto" w:fill="auto"/>
          </w:tcPr>
          <w:p w14:paraId="0A4C7EBB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  <w:color w:val="C00000"/>
                <w:sz w:val="18"/>
              </w:rPr>
            </w:pPr>
            <w:r w:rsidRPr="00CC70C2">
              <w:rPr>
                <w:rFonts w:ascii="Times New Roman" w:hAnsi="Times New Roman"/>
                <w:b/>
                <w:sz w:val="18"/>
              </w:rPr>
              <w:t xml:space="preserve">PhD scholar has met all PhD course requirement </w:t>
            </w:r>
          </w:p>
        </w:tc>
        <w:tc>
          <w:tcPr>
            <w:tcW w:w="1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6730C" w14:textId="77777777" w:rsidR="002F0603" w:rsidRPr="00CC70C2" w:rsidRDefault="002F0603" w:rsidP="00823EC7">
            <w:pPr>
              <w:spacing w:after="0"/>
              <w:jc w:val="center"/>
              <w:rPr>
                <w:rFonts w:ascii="Times New Roman" w:hAnsi="Times New Roman"/>
                <w:b/>
                <w:color w:val="FF0000"/>
                <w:sz w:val="18"/>
                <w:highlight w:val="darkBlue"/>
              </w:rPr>
            </w:pPr>
          </w:p>
        </w:tc>
        <w:tc>
          <w:tcPr>
            <w:tcW w:w="72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986628" w14:textId="115FF19C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  <w:color w:val="C00000"/>
                <w:sz w:val="18"/>
              </w:rPr>
            </w:pPr>
            <w:r w:rsidRPr="00CC70C2">
              <w:rPr>
                <w:rFonts w:ascii="Times New Roman" w:hAnsi="Times New Roman"/>
                <w:b/>
                <w:sz w:val="18"/>
              </w:rPr>
              <w:t xml:space="preserve"> /</w:t>
            </w:r>
            <w:r w:rsidR="006D6B4B" w:rsidRPr="00CC70C2">
              <w:rPr>
                <w:rFonts w:ascii="Times New Roman" w:hAnsi="Times New Roman"/>
                <w:b/>
                <w:sz w:val="18"/>
              </w:rPr>
              <w:t>NOT met</w:t>
            </w:r>
            <w:r w:rsidRPr="00CC70C2">
              <w:rPr>
                <w:rFonts w:ascii="Times New Roman" w:hAnsi="Times New Roman"/>
                <w:b/>
                <w:sz w:val="18"/>
              </w:rPr>
              <w:t xml:space="preserve"> PhD course requirements</w:t>
            </w:r>
          </w:p>
        </w:tc>
        <w:tc>
          <w:tcPr>
            <w:tcW w:w="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3DB5B" w14:textId="77777777" w:rsidR="002F0603" w:rsidRPr="00CC70C2" w:rsidRDefault="002F0603" w:rsidP="00823EC7">
            <w:pPr>
              <w:spacing w:after="0"/>
              <w:jc w:val="center"/>
              <w:rPr>
                <w:rFonts w:ascii="Times New Roman" w:hAnsi="Times New Roman"/>
                <w:b/>
                <w:color w:val="C00000"/>
                <w:sz w:val="18"/>
              </w:rPr>
            </w:pPr>
          </w:p>
        </w:tc>
        <w:tc>
          <w:tcPr>
            <w:tcW w:w="141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530F32" w14:textId="77777777" w:rsidR="002F0603" w:rsidRPr="00CC70C2" w:rsidRDefault="002F0603" w:rsidP="002F0603">
            <w:pPr>
              <w:spacing w:after="0"/>
              <w:jc w:val="center"/>
              <w:rPr>
                <w:rFonts w:ascii="Times New Roman" w:hAnsi="Times New Roman"/>
                <w:b/>
                <w:color w:val="C00000"/>
                <w:sz w:val="18"/>
              </w:rPr>
            </w:pPr>
            <w:r w:rsidRPr="00CC70C2">
              <w:rPr>
                <w:rFonts w:ascii="Times New Roman" w:hAnsi="Times New Roman"/>
                <w:b/>
                <w:sz w:val="18"/>
              </w:rPr>
              <w:t>/</w:t>
            </w:r>
            <w:proofErr w:type="gramStart"/>
            <w:r w:rsidRPr="00CC70C2">
              <w:rPr>
                <w:rFonts w:ascii="Times New Roman" w:hAnsi="Times New Roman"/>
                <w:b/>
                <w:sz w:val="18"/>
              </w:rPr>
              <w:t>hence</w:t>
            </w:r>
            <w:proofErr w:type="gramEnd"/>
            <w:r w:rsidRPr="00CC70C2">
              <w:rPr>
                <w:rFonts w:ascii="Times New Roman" w:hAnsi="Times New Roman"/>
                <w:b/>
                <w:sz w:val="18"/>
              </w:rPr>
              <w:t xml:space="preserve"> may be permitted to submit thesis           </w:t>
            </w:r>
          </w:p>
        </w:tc>
        <w:tc>
          <w:tcPr>
            <w:tcW w:w="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AC288" w14:textId="77777777" w:rsidR="002F0603" w:rsidRPr="00CC70C2" w:rsidRDefault="002F0603" w:rsidP="00823EC7">
            <w:pPr>
              <w:spacing w:after="0"/>
              <w:jc w:val="center"/>
              <w:rPr>
                <w:rFonts w:ascii="Times New Roman" w:hAnsi="Times New Roman"/>
                <w:b/>
                <w:color w:val="C00000"/>
                <w:sz w:val="18"/>
              </w:rPr>
            </w:pPr>
          </w:p>
        </w:tc>
        <w:tc>
          <w:tcPr>
            <w:tcW w:w="8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85E5A7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  <w:color w:val="C00000"/>
                <w:sz w:val="18"/>
              </w:rPr>
            </w:pPr>
            <w:r w:rsidRPr="00CC70C2">
              <w:rPr>
                <w:rFonts w:ascii="Times New Roman" w:hAnsi="Times New Roman"/>
                <w:b/>
                <w:sz w:val="18"/>
              </w:rPr>
              <w:t xml:space="preserve"> /</w:t>
            </w:r>
            <w:proofErr w:type="gramStart"/>
            <w:r w:rsidRPr="00CC70C2">
              <w:rPr>
                <w:rFonts w:ascii="Times New Roman" w:hAnsi="Times New Roman"/>
                <w:b/>
                <w:sz w:val="18"/>
              </w:rPr>
              <w:t>cannot</w:t>
            </w:r>
            <w:proofErr w:type="gramEnd"/>
            <w:r w:rsidRPr="00CC70C2">
              <w:rPr>
                <w:rFonts w:ascii="Times New Roman" w:hAnsi="Times New Roman"/>
                <w:b/>
                <w:sz w:val="18"/>
              </w:rPr>
              <w:t xml:space="preserve"> be permitted to submit thesis 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7F018" w14:textId="77777777" w:rsidR="002F0603" w:rsidRPr="00CC70C2" w:rsidRDefault="002F0603" w:rsidP="00823EC7">
            <w:pPr>
              <w:spacing w:after="0"/>
              <w:jc w:val="center"/>
              <w:rPr>
                <w:rFonts w:ascii="Times New Roman" w:hAnsi="Times New Roman"/>
                <w:b/>
                <w:color w:val="C00000"/>
                <w:sz w:val="18"/>
              </w:rPr>
            </w:pPr>
          </w:p>
        </w:tc>
      </w:tr>
    </w:tbl>
    <w:p w14:paraId="0B834D81" w14:textId="77777777" w:rsidR="00CC70C2" w:rsidRDefault="00CC70C2" w:rsidP="00CC70C2">
      <w:pPr>
        <w:tabs>
          <w:tab w:val="left" w:pos="990"/>
        </w:tabs>
        <w:spacing w:after="0"/>
        <w:rPr>
          <w:rFonts w:ascii="Times New Roman" w:hAnsi="Times New Roman"/>
          <w:b/>
        </w:rPr>
      </w:pPr>
    </w:p>
    <w:p w14:paraId="233C3F86" w14:textId="77777777" w:rsidR="00CC70C2" w:rsidRDefault="00CC70C2" w:rsidP="00CC70C2">
      <w:pPr>
        <w:tabs>
          <w:tab w:val="left" w:pos="990"/>
        </w:tabs>
        <w:spacing w:after="0"/>
        <w:rPr>
          <w:rFonts w:ascii="Times New Roman" w:hAnsi="Times New Roman"/>
          <w:b/>
        </w:rPr>
      </w:pPr>
    </w:p>
    <w:p w14:paraId="11F568B5" w14:textId="4740FD25" w:rsidR="002F0603" w:rsidRPr="00CC70C2" w:rsidRDefault="002F0603" w:rsidP="00CC70C2">
      <w:pPr>
        <w:tabs>
          <w:tab w:val="left" w:pos="990"/>
        </w:tabs>
        <w:spacing w:after="0"/>
        <w:rPr>
          <w:rFonts w:ascii="Times New Roman" w:hAnsi="Times New Roman"/>
          <w:b/>
        </w:rPr>
      </w:pPr>
      <w:r w:rsidRPr="00CC70C2">
        <w:rPr>
          <w:rFonts w:ascii="Times New Roman" w:hAnsi="Times New Roman"/>
          <w:b/>
          <w:color w:val="D9D9D9"/>
        </w:rPr>
        <w:t xml:space="preserve"> Guide Signature &amp; Date                                                                                            Signature &amp; Date</w:t>
      </w:r>
      <w:r w:rsidRPr="00CC70C2">
        <w:rPr>
          <w:rFonts w:ascii="Times New Roman" w:hAnsi="Times New Roman"/>
          <w:b/>
          <w:color w:val="D9D9D9"/>
        </w:rPr>
        <w:tab/>
      </w:r>
      <w:r w:rsidRPr="00CC70C2">
        <w:rPr>
          <w:rFonts w:ascii="Times New Roman" w:hAnsi="Times New Roman"/>
          <w:b/>
          <w:color w:val="D9D9D9"/>
        </w:rPr>
        <w:tab/>
      </w:r>
    </w:p>
    <w:p w14:paraId="0EBEB143" w14:textId="4497B487" w:rsidR="00BF6E1B" w:rsidRPr="00CC70C2" w:rsidRDefault="002F0603" w:rsidP="002F0603">
      <w:pPr>
        <w:spacing w:after="0" w:line="240" w:lineRule="auto"/>
        <w:rPr>
          <w:rFonts w:ascii="Times New Roman" w:hAnsi="Times New Roman"/>
          <w:b/>
          <w:color w:val="D9D9D9"/>
        </w:rPr>
      </w:pPr>
      <w:r w:rsidRPr="00CC70C2">
        <w:rPr>
          <w:rFonts w:ascii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22FF35" wp14:editId="13A540EA">
                <wp:simplePos x="0" y="0"/>
                <wp:positionH relativeFrom="column">
                  <wp:posOffset>4435475</wp:posOffset>
                </wp:positionH>
                <wp:positionV relativeFrom="paragraph">
                  <wp:posOffset>5080</wp:posOffset>
                </wp:positionV>
                <wp:extent cx="1958975" cy="635"/>
                <wp:effectExtent l="0" t="0" r="22225" b="37465"/>
                <wp:wrapNone/>
                <wp:docPr id="165" name="Straight Arrow Connector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F6B4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5" o:spid="_x0000_s1026" type="#_x0000_t32" style="position:absolute;margin-left:349.25pt;margin-top:.4pt;width:154.2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"/>
            </w:pict>
          </mc:Fallback>
        </mc:AlternateContent>
      </w:r>
      <w:r w:rsidRPr="00CC70C2">
        <w:rPr>
          <w:rFonts w:ascii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B80E60" wp14:editId="410C60A7">
                <wp:simplePos x="0" y="0"/>
                <wp:positionH relativeFrom="column">
                  <wp:posOffset>143510</wp:posOffset>
                </wp:positionH>
                <wp:positionV relativeFrom="paragraph">
                  <wp:posOffset>5715</wp:posOffset>
                </wp:positionV>
                <wp:extent cx="1471930" cy="635"/>
                <wp:effectExtent l="0" t="0" r="33020" b="37465"/>
                <wp:wrapNone/>
                <wp:docPr id="135" name="Straight Arrow Connector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7193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9ED674" id="Straight Arrow Connector 135" o:spid="_x0000_s1026" type="#_x0000_t32" style="position:absolute;margin-left:11.3pt;margin-top:.45pt;width:115.9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"/>
            </w:pict>
          </mc:Fallback>
        </mc:AlternateContent>
      </w:r>
      <w:r w:rsidRPr="00CC70C2">
        <w:rPr>
          <w:rFonts w:ascii="Times New Roman" w:hAnsi="Times New Roman"/>
          <w:b/>
        </w:rPr>
        <w:t xml:space="preserve">   </w:t>
      </w:r>
      <w:r w:rsidRPr="00CC70C2">
        <w:rPr>
          <w:rFonts w:ascii="Times New Roman" w:hAnsi="Times New Roman"/>
          <w:b/>
          <w:color w:val="D9D9D9"/>
        </w:rPr>
        <w:t xml:space="preserve">Guide Name </w:t>
      </w:r>
      <w:r w:rsidRPr="00CC70C2">
        <w:rPr>
          <w:rFonts w:ascii="Times New Roman" w:hAnsi="Times New Roman"/>
          <w:b/>
          <w:color w:val="D9D9D9"/>
        </w:rPr>
        <w:tab/>
      </w:r>
      <w:r w:rsidRPr="00CC70C2">
        <w:rPr>
          <w:rFonts w:ascii="Times New Roman" w:hAnsi="Times New Roman"/>
          <w:b/>
          <w:color w:val="D9D9D9"/>
        </w:rPr>
        <w:tab/>
        <w:t xml:space="preserve">                                                     </w:t>
      </w:r>
      <w:r w:rsidR="00CC70C2">
        <w:rPr>
          <w:rFonts w:ascii="Times New Roman" w:hAnsi="Times New Roman"/>
          <w:b/>
          <w:color w:val="D9D9D9"/>
        </w:rPr>
        <w:t xml:space="preserve">                         </w:t>
      </w:r>
      <w:r w:rsidRPr="00CC70C2">
        <w:rPr>
          <w:rFonts w:ascii="Times New Roman" w:hAnsi="Times New Roman"/>
          <w:b/>
          <w:color w:val="D9D9D9"/>
        </w:rPr>
        <w:t>Co-Guide Name (if applicable)</w:t>
      </w:r>
      <w:r w:rsidRPr="00CC70C2">
        <w:rPr>
          <w:rFonts w:ascii="Times New Roman" w:hAnsi="Times New Roman"/>
          <w:b/>
          <w:color w:val="D9D9D9"/>
        </w:rPr>
        <w:tab/>
      </w:r>
      <w:r w:rsidRPr="00CC70C2">
        <w:rPr>
          <w:rFonts w:ascii="Times New Roman" w:hAnsi="Times New Roman"/>
          <w:b/>
          <w:color w:val="D9D9D9"/>
        </w:rPr>
        <w:tab/>
        <w:t xml:space="preserve">                                   </w:t>
      </w:r>
    </w:p>
    <w:p w14:paraId="633B2D7F" w14:textId="3A6AB9FF" w:rsidR="006D6B4B" w:rsidRPr="00500A38" w:rsidRDefault="006D6B4B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  <w:r>
        <w:rPr>
          <w:rFonts w:ascii="Times New Roman" w:hAnsi="Times New Roman"/>
          <w:b/>
          <w:color w:val="C00000"/>
          <w:highlight w:val="yellow"/>
          <w:u w:val="single"/>
        </w:rPr>
        <w:br/>
      </w:r>
      <w:r w:rsidRPr="00500A38">
        <w:rPr>
          <w:rFonts w:ascii="Times New Roman" w:hAnsi="Times New Roman"/>
          <w:b/>
          <w:color w:val="C00000"/>
          <w:u w:val="single"/>
        </w:rPr>
        <w:t>For Finance Department Use only</w:t>
      </w:r>
    </w:p>
    <w:p w14:paraId="704D51AD" w14:textId="77777777" w:rsidR="006D6B4B" w:rsidRPr="00500A38" w:rsidRDefault="006D6B4B" w:rsidP="006D6B4B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6143534E" w14:textId="77777777" w:rsidR="006D6B4B" w:rsidRPr="00500A38" w:rsidRDefault="006D6B4B" w:rsidP="006D6B4B">
      <w:pPr>
        <w:spacing w:after="0"/>
        <w:rPr>
          <w:rFonts w:ascii="Times New Roman" w:hAnsi="Times New Roman"/>
          <w:b/>
        </w:rPr>
      </w:pPr>
      <w:r w:rsidRPr="00500A38">
        <w:rPr>
          <w:rFonts w:ascii="Times New Roman" w:hAnsi="Times New Roman"/>
          <w:noProof/>
          <w:lang w:bidi="kn-IN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5DAD8A8D" wp14:editId="65A9394F">
                <wp:simplePos x="0" y="0"/>
                <wp:positionH relativeFrom="column">
                  <wp:posOffset>3594100</wp:posOffset>
                </wp:positionH>
                <wp:positionV relativeFrom="paragraph">
                  <wp:posOffset>87630</wp:posOffset>
                </wp:positionV>
                <wp:extent cx="1800000" cy="0"/>
                <wp:effectExtent l="0" t="0" r="0" b="0"/>
                <wp:wrapNone/>
                <wp:docPr id="1033204754" name="Straight Arrow Connector 10332047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800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DD3C3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33204754" o:spid="_x0000_s1026" type="#_x0000_t32" style="position:absolute;margin-left:283pt;margin-top:6.9pt;width:141.75pt;height:0;flip:y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"/>
            </w:pict>
          </mc:Fallback>
        </mc:AlternateContent>
      </w:r>
      <w:r w:rsidRPr="00500A38">
        <w:rPr>
          <w:rFonts w:ascii="Times New Roman" w:hAnsi="Times New Roman"/>
          <w:b/>
        </w:rPr>
        <w:t xml:space="preserve">PhD dues clearance status from student finance as on date  </w:t>
      </w:r>
      <w:r w:rsidRPr="00500A38">
        <w:rPr>
          <w:rFonts w:ascii="Times New Roman" w:hAnsi="Times New Roman"/>
          <w:b/>
        </w:rPr>
        <w:tab/>
      </w:r>
    </w:p>
    <w:p w14:paraId="6EDFC21B" w14:textId="77777777" w:rsidR="006D6B4B" w:rsidRPr="00500A38" w:rsidRDefault="006D6B4B" w:rsidP="006D6B4B">
      <w:pPr>
        <w:spacing w:after="0" w:line="240" w:lineRule="auto"/>
        <w:rPr>
          <w:rFonts w:ascii="Times New Roman" w:hAnsi="Times New Roman"/>
          <w:b/>
          <w:u w:val="single"/>
        </w:rPr>
      </w:pPr>
    </w:p>
    <w:tbl>
      <w:tblPr>
        <w:tblpPr w:leftFromText="180" w:rightFromText="180" w:vertAnchor="text" w:horzAnchor="page" w:tblpX="3991" w:tblpY="-25"/>
        <w:tblW w:w="4395" w:type="dxa"/>
        <w:tblLook w:val="04A0" w:firstRow="1" w:lastRow="0" w:firstColumn="1" w:lastColumn="0" w:noHBand="0" w:noVBand="1"/>
      </w:tblPr>
      <w:tblGrid>
        <w:gridCol w:w="1418"/>
        <w:gridCol w:w="425"/>
        <w:gridCol w:w="2126"/>
        <w:gridCol w:w="426"/>
      </w:tblGrid>
      <w:tr w:rsidR="006D6B4B" w:rsidRPr="00500A38" w14:paraId="0C72D844" w14:textId="77777777" w:rsidTr="006D6B4B">
        <w:trPr>
          <w:trHeight w:val="243"/>
        </w:trPr>
        <w:tc>
          <w:tcPr>
            <w:tcW w:w="1418" w:type="dxa"/>
            <w:tcBorders>
              <w:right w:val="single" w:sz="4" w:space="0" w:color="auto"/>
            </w:tcBorders>
            <w:shd w:val="clear" w:color="auto" w:fill="auto"/>
          </w:tcPr>
          <w:p w14:paraId="19267FCB" w14:textId="77777777" w:rsidR="006D6B4B" w:rsidRPr="00500A38" w:rsidRDefault="006D6B4B" w:rsidP="00DC169D">
            <w:pPr>
              <w:spacing w:after="0"/>
              <w:rPr>
                <w:rFonts w:ascii="Times New Roman" w:hAnsi="Times New Roman"/>
                <w:b/>
              </w:rPr>
            </w:pPr>
            <w:r w:rsidRPr="00500A38">
              <w:rPr>
                <w:rFonts w:ascii="Times New Roman" w:hAnsi="Times New Roman"/>
                <w:b/>
              </w:rPr>
              <w:t xml:space="preserve">Confirmed 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15D7E" w14:textId="77777777" w:rsidR="006D6B4B" w:rsidRPr="00500A38" w:rsidRDefault="006D6B4B" w:rsidP="00DC169D">
            <w:pPr>
              <w:spacing w:after="0"/>
              <w:rPr>
                <w:rFonts w:ascii="Times New Roman" w:hAnsi="Times New Roman"/>
                <w:b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6CA74E" w14:textId="77777777" w:rsidR="006D6B4B" w:rsidRPr="00500A38" w:rsidRDefault="006D6B4B" w:rsidP="00DC169D">
            <w:pPr>
              <w:spacing w:after="0"/>
              <w:rPr>
                <w:rFonts w:ascii="Times New Roman" w:hAnsi="Times New Roman"/>
                <w:b/>
              </w:rPr>
            </w:pPr>
            <w:r w:rsidRPr="00500A38">
              <w:rPr>
                <w:rFonts w:ascii="Times New Roman" w:hAnsi="Times New Roman"/>
                <w:b/>
              </w:rPr>
              <w:t xml:space="preserve">       / Not confirmed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B30FA" w14:textId="77777777" w:rsidR="006D6B4B" w:rsidRPr="00500A38" w:rsidRDefault="006D6B4B" w:rsidP="00DC169D">
            <w:pPr>
              <w:spacing w:after="0"/>
              <w:rPr>
                <w:rFonts w:ascii="Times New Roman" w:hAnsi="Times New Roman"/>
                <w:b/>
              </w:rPr>
            </w:pPr>
          </w:p>
        </w:tc>
      </w:tr>
    </w:tbl>
    <w:p w14:paraId="2CDF5C7B" w14:textId="77777777" w:rsidR="006D6B4B" w:rsidRPr="00500A38" w:rsidRDefault="006D6B4B" w:rsidP="006D6B4B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31D45918" w14:textId="77777777" w:rsidR="006D6B4B" w:rsidRPr="00500A38" w:rsidRDefault="006D6B4B" w:rsidP="006D6B4B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FEBA1DE" w14:textId="0D1D22FF" w:rsidR="006D6B4B" w:rsidRPr="00E1116D" w:rsidRDefault="006D6B4B" w:rsidP="006D6B4B">
      <w:pPr>
        <w:spacing w:after="0" w:line="240" w:lineRule="auto"/>
        <w:rPr>
          <w:rFonts w:ascii="Times New Roman" w:hAnsi="Times New Roman"/>
          <w:b/>
          <w:u w:val="single"/>
        </w:rPr>
      </w:pPr>
      <w:r w:rsidRPr="00500A38">
        <w:rPr>
          <w:rFonts w:ascii="Times New Roman" w:hAnsi="Times New Roman"/>
          <w:b/>
          <w:u w:val="single"/>
        </w:rPr>
        <w:t xml:space="preserve">Signature, </w:t>
      </w:r>
      <w:proofErr w:type="gramStart"/>
      <w:r w:rsidRPr="00500A38">
        <w:rPr>
          <w:rFonts w:ascii="Times New Roman" w:hAnsi="Times New Roman"/>
          <w:b/>
          <w:u w:val="single"/>
        </w:rPr>
        <w:t>Date</w:t>
      </w:r>
      <w:proofErr w:type="gramEnd"/>
      <w:r w:rsidRPr="00500A38">
        <w:rPr>
          <w:rFonts w:ascii="Times New Roman" w:hAnsi="Times New Roman"/>
          <w:b/>
          <w:u w:val="single"/>
        </w:rPr>
        <w:t xml:space="preserve"> and seal</w:t>
      </w:r>
    </w:p>
    <w:p w14:paraId="50AB49B7" w14:textId="77777777" w:rsidR="006D6B4B" w:rsidRDefault="006D6B4B" w:rsidP="00E1116D">
      <w:pPr>
        <w:spacing w:after="0" w:line="240" w:lineRule="auto"/>
        <w:jc w:val="center"/>
        <w:rPr>
          <w:rFonts w:ascii="Times New Roman" w:hAnsi="Times New Roman"/>
          <w:b/>
          <w:color w:val="C00000"/>
          <w:u w:val="single"/>
        </w:rPr>
      </w:pPr>
    </w:p>
    <w:p w14:paraId="2B56EE0E" w14:textId="77777777" w:rsidR="006D6B4B" w:rsidRDefault="006D6B4B" w:rsidP="006D6B4B">
      <w:pPr>
        <w:spacing w:after="0" w:line="240" w:lineRule="auto"/>
        <w:rPr>
          <w:rFonts w:ascii="Times New Roman" w:hAnsi="Times New Roman"/>
          <w:b/>
          <w:color w:val="C00000"/>
          <w:u w:val="single"/>
        </w:rPr>
      </w:pPr>
    </w:p>
    <w:p w14:paraId="6D282D49" w14:textId="77777777" w:rsidR="006D6B4B" w:rsidRDefault="006D6B4B" w:rsidP="00E1116D">
      <w:pPr>
        <w:spacing w:after="0" w:line="240" w:lineRule="auto"/>
        <w:jc w:val="center"/>
        <w:rPr>
          <w:rFonts w:ascii="Times New Roman" w:hAnsi="Times New Roman"/>
          <w:b/>
          <w:color w:val="C00000"/>
          <w:u w:val="single"/>
        </w:rPr>
      </w:pPr>
    </w:p>
    <w:p w14:paraId="3EF9990E" w14:textId="40F75FEF" w:rsidR="002F0603" w:rsidRPr="00CC70C2" w:rsidRDefault="002F0603" w:rsidP="00E1116D">
      <w:pPr>
        <w:spacing w:after="0" w:line="240" w:lineRule="auto"/>
        <w:jc w:val="center"/>
        <w:rPr>
          <w:rFonts w:ascii="Times New Roman" w:hAnsi="Times New Roman"/>
          <w:b/>
          <w:color w:val="C00000"/>
          <w:u w:val="single"/>
        </w:rPr>
      </w:pPr>
      <w:r w:rsidRPr="00CC70C2">
        <w:rPr>
          <w:rFonts w:ascii="Times New Roman" w:hAnsi="Times New Roman"/>
          <w:b/>
          <w:color w:val="C00000"/>
          <w:u w:val="single"/>
        </w:rPr>
        <w:t>Certification by HOD / Institute Ph.D. Coordinator</w:t>
      </w:r>
    </w:p>
    <w:p w14:paraId="0871775F" w14:textId="77777777" w:rsidR="00BF6E1B" w:rsidRPr="00CC70C2" w:rsidRDefault="00BF6E1B" w:rsidP="00BF6E1B">
      <w:pPr>
        <w:spacing w:after="0" w:line="240" w:lineRule="auto"/>
        <w:jc w:val="center"/>
        <w:rPr>
          <w:rFonts w:ascii="Times New Roman" w:hAnsi="Times New Roman"/>
          <w:b/>
          <w:color w:val="C00000"/>
        </w:rPr>
      </w:pPr>
    </w:p>
    <w:p w14:paraId="03FD1D5B" w14:textId="77777777" w:rsidR="002F0603" w:rsidRPr="00CC70C2" w:rsidRDefault="002F0603" w:rsidP="002F0603">
      <w:pPr>
        <w:spacing w:after="0"/>
        <w:jc w:val="center"/>
        <w:rPr>
          <w:rFonts w:ascii="Times New Roman" w:hAnsi="Times New Roman"/>
          <w:b/>
          <w:color w:val="C00000"/>
        </w:rPr>
      </w:pPr>
    </w:p>
    <w:p w14:paraId="205BD51F" w14:textId="3EE3A402" w:rsidR="002F0603" w:rsidRPr="00CC70C2" w:rsidRDefault="002F0603" w:rsidP="002F0603">
      <w:pPr>
        <w:tabs>
          <w:tab w:val="left" w:pos="8730"/>
          <w:tab w:val="right" w:pos="10467"/>
        </w:tabs>
        <w:spacing w:after="0"/>
        <w:rPr>
          <w:rFonts w:ascii="Times New Roman" w:hAnsi="Times New Roman"/>
          <w:b/>
          <w:color w:val="D9D9D9"/>
        </w:rPr>
      </w:pPr>
      <w:r w:rsidRPr="00CC70C2">
        <w:rPr>
          <w:rFonts w:ascii="Times New Roman" w:hAnsi="Times New Roman"/>
          <w:noProof/>
          <w:lang w:bidi="kn-IN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12E4B01A" wp14:editId="6A448938">
                <wp:simplePos x="0" y="0"/>
                <wp:positionH relativeFrom="column">
                  <wp:posOffset>4756785</wp:posOffset>
                </wp:positionH>
                <wp:positionV relativeFrom="paragraph">
                  <wp:posOffset>10159</wp:posOffset>
                </wp:positionV>
                <wp:extent cx="1905000" cy="0"/>
                <wp:effectExtent l="0" t="0" r="19050" b="19050"/>
                <wp:wrapNone/>
                <wp:docPr id="167" name="Straight Arrow Connector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E5D1A" id="Straight Arrow Connector 167" o:spid="_x0000_s1026" type="#_x0000_t32" style="position:absolute;margin-left:374.55pt;margin-top:.8pt;width:150pt;height:0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"/>
            </w:pict>
          </mc:Fallback>
        </mc:AlternateContent>
      </w:r>
      <w:r w:rsidRPr="00CC70C2">
        <w:rPr>
          <w:rFonts w:ascii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5116E3" wp14:editId="5BE7F1BB">
                <wp:simplePos x="0" y="0"/>
                <wp:positionH relativeFrom="column">
                  <wp:posOffset>9525</wp:posOffset>
                </wp:positionH>
                <wp:positionV relativeFrom="paragraph">
                  <wp:posOffset>10160</wp:posOffset>
                </wp:positionV>
                <wp:extent cx="1958975" cy="635"/>
                <wp:effectExtent l="0" t="0" r="22225" b="37465"/>
                <wp:wrapNone/>
                <wp:docPr id="166" name="Straight Arrow Connector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DC4E68" id="Straight Arrow Connector 166" o:spid="_x0000_s1026" type="#_x0000_t32" style="position:absolute;margin-left:.75pt;margin-top:.8pt;width:154.2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"/>
            </w:pict>
          </mc:Fallback>
        </mc:AlternateContent>
      </w:r>
      <w:r w:rsidRPr="00CC70C2">
        <w:rPr>
          <w:rFonts w:ascii="Times New Roman" w:hAnsi="Times New Roman"/>
          <w:b/>
          <w:color w:val="D9D9D9"/>
        </w:rPr>
        <w:t>HOD Signature &amp; Date</w:t>
      </w:r>
      <w:r w:rsidRPr="00CC70C2">
        <w:rPr>
          <w:rFonts w:ascii="Times New Roman" w:hAnsi="Times New Roman"/>
          <w:b/>
        </w:rPr>
        <w:t xml:space="preserve"> </w:t>
      </w:r>
      <w:r w:rsidRPr="00CC70C2">
        <w:rPr>
          <w:rFonts w:ascii="Times New Roman" w:hAnsi="Times New Roman"/>
          <w:b/>
          <w:color w:val="D9D9D9"/>
        </w:rPr>
        <w:t xml:space="preserve">                                                                </w:t>
      </w:r>
      <w:r w:rsidR="00CC70C2">
        <w:rPr>
          <w:rFonts w:ascii="Times New Roman" w:hAnsi="Times New Roman"/>
          <w:b/>
          <w:color w:val="D9D9D9"/>
        </w:rPr>
        <w:t xml:space="preserve">                 </w:t>
      </w:r>
      <w:r w:rsidRPr="00CC70C2">
        <w:rPr>
          <w:rFonts w:ascii="Times New Roman" w:hAnsi="Times New Roman"/>
          <w:b/>
          <w:color w:val="D9D9D9"/>
        </w:rPr>
        <w:t xml:space="preserve"> Institute PhD coordinator</w:t>
      </w:r>
      <w:r w:rsidRPr="00CC70C2">
        <w:rPr>
          <w:rFonts w:ascii="Times New Roman" w:hAnsi="Times New Roman"/>
          <w:b/>
          <w:color w:val="D9D9D9"/>
        </w:rPr>
        <w:tab/>
        <w:t xml:space="preserve">    </w:t>
      </w:r>
    </w:p>
    <w:p w14:paraId="7E0BCE6A" w14:textId="77777777" w:rsidR="00BF6E1B" w:rsidRPr="00CC70C2" w:rsidRDefault="002F0603" w:rsidP="002F0603">
      <w:pPr>
        <w:tabs>
          <w:tab w:val="center" w:pos="5233"/>
          <w:tab w:val="right" w:pos="10467"/>
        </w:tabs>
        <w:spacing w:after="0"/>
        <w:rPr>
          <w:rFonts w:ascii="Times New Roman" w:hAnsi="Times New Roman"/>
          <w:b/>
          <w:color w:val="C00000"/>
        </w:rPr>
      </w:pPr>
      <w:r w:rsidRPr="00CC70C2">
        <w:rPr>
          <w:rFonts w:ascii="Times New Roman" w:hAnsi="Times New Roman"/>
          <w:b/>
          <w:color w:val="C00000"/>
        </w:rPr>
        <w:tab/>
      </w:r>
    </w:p>
    <w:p w14:paraId="6152C0FD" w14:textId="77777777" w:rsidR="00E1116D" w:rsidRDefault="00E1116D" w:rsidP="00BF6E1B">
      <w:pPr>
        <w:tabs>
          <w:tab w:val="center" w:pos="5233"/>
          <w:tab w:val="right" w:pos="10467"/>
        </w:tabs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25FAB5A4" w14:textId="3DC8F459" w:rsidR="002F0603" w:rsidRDefault="002F0603" w:rsidP="00BF6E1B">
      <w:pPr>
        <w:tabs>
          <w:tab w:val="center" w:pos="5233"/>
          <w:tab w:val="right" w:pos="10467"/>
        </w:tabs>
        <w:spacing w:after="0"/>
        <w:jc w:val="center"/>
        <w:rPr>
          <w:rFonts w:ascii="Times New Roman" w:hAnsi="Times New Roman"/>
          <w:b/>
          <w:color w:val="C00000"/>
          <w:u w:val="single"/>
        </w:rPr>
      </w:pPr>
      <w:r w:rsidRPr="00CC70C2">
        <w:rPr>
          <w:rFonts w:ascii="Times New Roman" w:hAnsi="Times New Roman"/>
          <w:b/>
          <w:color w:val="C00000"/>
          <w:u w:val="single"/>
        </w:rPr>
        <w:t>For HOI Office Use Only</w:t>
      </w:r>
    </w:p>
    <w:p w14:paraId="1EA86A54" w14:textId="77777777" w:rsidR="006D6B4B" w:rsidRPr="00CC70C2" w:rsidRDefault="006D6B4B" w:rsidP="00BF6E1B">
      <w:pPr>
        <w:tabs>
          <w:tab w:val="center" w:pos="5233"/>
          <w:tab w:val="right" w:pos="10467"/>
        </w:tabs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tbl>
      <w:tblPr>
        <w:tblpPr w:leftFromText="180" w:rightFromText="180" w:vertAnchor="text" w:horzAnchor="margin" w:tblpXSpec="center" w:tblpY="11"/>
        <w:tblW w:w="0" w:type="auto"/>
        <w:tblLook w:val="04A0" w:firstRow="1" w:lastRow="0" w:firstColumn="1" w:lastColumn="0" w:noHBand="0" w:noVBand="1"/>
      </w:tblPr>
      <w:tblGrid>
        <w:gridCol w:w="2835"/>
        <w:gridCol w:w="603"/>
        <w:gridCol w:w="2520"/>
        <w:gridCol w:w="563"/>
      </w:tblGrid>
      <w:tr w:rsidR="002F0603" w:rsidRPr="00CC70C2" w14:paraId="5CB674F1" w14:textId="77777777" w:rsidTr="002F0C98">
        <w:trPr>
          <w:trHeight w:val="411"/>
        </w:trPr>
        <w:tc>
          <w:tcPr>
            <w:tcW w:w="2835" w:type="dxa"/>
            <w:tcBorders>
              <w:right w:val="single" w:sz="4" w:space="0" w:color="auto"/>
            </w:tcBorders>
            <w:shd w:val="clear" w:color="auto" w:fill="auto"/>
          </w:tcPr>
          <w:p w14:paraId="1E17153E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 xml:space="preserve">Permitted to issue NOC  </w:t>
            </w:r>
          </w:p>
        </w:tc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6BBFE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</w:rPr>
            </w:pPr>
          </w:p>
        </w:tc>
        <w:tc>
          <w:tcPr>
            <w:tcW w:w="25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B702A0" w14:textId="7BC51092" w:rsidR="002F0603" w:rsidRPr="00CC70C2" w:rsidRDefault="002F0C98" w:rsidP="00823EC7">
            <w:pPr>
              <w:spacing w:after="0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>/ Not</w:t>
            </w:r>
            <w:r w:rsidR="002F0603" w:rsidRPr="00CC70C2">
              <w:rPr>
                <w:rFonts w:ascii="Times New Roman" w:hAnsi="Times New Roman"/>
                <w:b/>
              </w:rPr>
              <w:t xml:space="preserve"> permitted to issue NOC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C77A2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</w:rPr>
            </w:pPr>
          </w:p>
        </w:tc>
      </w:tr>
    </w:tbl>
    <w:p w14:paraId="5EB11B63" w14:textId="77777777" w:rsidR="002F0603" w:rsidRPr="00CC70C2" w:rsidRDefault="002F0603" w:rsidP="002F0603">
      <w:pPr>
        <w:spacing w:after="0"/>
        <w:rPr>
          <w:rFonts w:ascii="Times New Roman" w:hAnsi="Times New Roman"/>
          <w:b/>
        </w:rPr>
      </w:pPr>
      <w:r w:rsidRPr="00CC70C2">
        <w:rPr>
          <w:rFonts w:ascii="Times New Roman" w:hAnsi="Times New Roman"/>
          <w:b/>
        </w:rPr>
        <w:tab/>
        <w:t xml:space="preserve">     </w:t>
      </w:r>
    </w:p>
    <w:p w14:paraId="4B749D00" w14:textId="77777777" w:rsidR="002F0603" w:rsidRPr="00CC70C2" w:rsidRDefault="002F0603" w:rsidP="002F0603">
      <w:pPr>
        <w:spacing w:after="0"/>
        <w:rPr>
          <w:rFonts w:ascii="Times New Roman" w:hAnsi="Times New Roman"/>
          <w:b/>
        </w:rPr>
      </w:pPr>
    </w:p>
    <w:p w14:paraId="2E492AC4" w14:textId="77777777" w:rsidR="00CC70C2" w:rsidRDefault="00CC70C2" w:rsidP="002F0603">
      <w:pPr>
        <w:spacing w:after="0"/>
        <w:ind w:firstLine="720"/>
        <w:rPr>
          <w:rFonts w:ascii="Times New Roman" w:hAnsi="Times New Roman"/>
          <w:b/>
          <w:color w:val="D9D9D9"/>
        </w:rPr>
      </w:pPr>
    </w:p>
    <w:p w14:paraId="6B4A14F7" w14:textId="77777777" w:rsidR="00CC70C2" w:rsidRDefault="00CC70C2" w:rsidP="002F0603">
      <w:pPr>
        <w:spacing w:after="0"/>
        <w:ind w:firstLine="720"/>
        <w:rPr>
          <w:rFonts w:ascii="Times New Roman" w:hAnsi="Times New Roman"/>
          <w:b/>
          <w:color w:val="D9D9D9"/>
        </w:rPr>
      </w:pPr>
    </w:p>
    <w:p w14:paraId="53B7E263" w14:textId="47FA6038" w:rsidR="002F0603" w:rsidRPr="00CC70C2" w:rsidRDefault="002F0603" w:rsidP="002F0603">
      <w:pPr>
        <w:spacing w:after="0"/>
        <w:ind w:firstLine="720"/>
        <w:rPr>
          <w:rFonts w:ascii="Times New Roman" w:hAnsi="Times New Roman"/>
          <w:b/>
          <w:color w:val="D9D9D9"/>
        </w:rPr>
      </w:pPr>
      <w:r w:rsidRPr="00CC70C2">
        <w:rPr>
          <w:rFonts w:ascii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318905" wp14:editId="436268D9">
                <wp:simplePos x="0" y="0"/>
                <wp:positionH relativeFrom="column">
                  <wp:posOffset>0</wp:posOffset>
                </wp:positionH>
                <wp:positionV relativeFrom="paragraph">
                  <wp:posOffset>195580</wp:posOffset>
                </wp:positionV>
                <wp:extent cx="1958975" cy="635"/>
                <wp:effectExtent l="0" t="0" r="22225" b="37465"/>
                <wp:wrapNone/>
                <wp:docPr id="175" name="Straight Arrow Connector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214BB3" id="Straight Arrow Connector 175" o:spid="_x0000_s1026" type="#_x0000_t32" style="position:absolute;margin-left:0;margin-top:15.4pt;width:154.2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"/>
            </w:pict>
          </mc:Fallback>
        </mc:AlternateContent>
      </w:r>
      <w:r w:rsidRPr="00CC70C2">
        <w:rPr>
          <w:rFonts w:ascii="Times New Roman" w:hAnsi="Times New Roman"/>
          <w:b/>
          <w:color w:val="D9D9D9"/>
        </w:rPr>
        <w:t>Signature &amp; Date</w:t>
      </w:r>
    </w:p>
    <w:p w14:paraId="15C10438" w14:textId="7EEAD635" w:rsidR="00E1116D" w:rsidRDefault="002F0603" w:rsidP="002F0603">
      <w:pPr>
        <w:spacing w:after="0"/>
        <w:rPr>
          <w:rFonts w:ascii="Times New Roman" w:hAnsi="Times New Roman"/>
          <w:b/>
        </w:rPr>
      </w:pPr>
      <w:r w:rsidRPr="00CC70C2">
        <w:rPr>
          <w:rFonts w:ascii="Times New Roman" w:hAnsi="Times New Roman"/>
          <w:b/>
        </w:rPr>
        <w:t>HOI/representative of HOI and Seal</w:t>
      </w:r>
    </w:p>
    <w:p w14:paraId="04836197" w14:textId="77777777" w:rsidR="00E1116D" w:rsidRDefault="00E1116D" w:rsidP="00E1116D">
      <w:pPr>
        <w:spacing w:after="0"/>
        <w:jc w:val="center"/>
        <w:rPr>
          <w:rFonts w:ascii="Times New Roman" w:hAnsi="Times New Roman"/>
          <w:b/>
          <w:color w:val="C00000"/>
          <w:u w:val="single"/>
        </w:rPr>
      </w:pPr>
    </w:p>
    <w:p w14:paraId="16051B58" w14:textId="77777777" w:rsidR="00E1116D" w:rsidRDefault="00E1116D" w:rsidP="00E1116D">
      <w:pPr>
        <w:spacing w:after="0" w:line="240" w:lineRule="auto"/>
        <w:jc w:val="center"/>
        <w:rPr>
          <w:rFonts w:ascii="Times New Roman" w:hAnsi="Times New Roman"/>
          <w:b/>
          <w:color w:val="C00000"/>
          <w:u w:val="single"/>
        </w:rPr>
      </w:pPr>
    </w:p>
    <w:p w14:paraId="62143F30" w14:textId="77777777" w:rsidR="00E1116D" w:rsidRDefault="00E1116D" w:rsidP="00E1116D">
      <w:pPr>
        <w:spacing w:after="0" w:line="240" w:lineRule="auto"/>
        <w:jc w:val="center"/>
        <w:rPr>
          <w:rFonts w:ascii="Times New Roman" w:hAnsi="Times New Roman"/>
          <w:b/>
          <w:color w:val="C00000"/>
          <w:u w:val="single"/>
        </w:rPr>
      </w:pPr>
    </w:p>
    <w:p w14:paraId="1967C096" w14:textId="63EBA48A" w:rsidR="002F0603" w:rsidRPr="00CC70C2" w:rsidRDefault="002F0603" w:rsidP="00E1116D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CC70C2">
        <w:rPr>
          <w:rFonts w:ascii="Times New Roman" w:hAnsi="Times New Roman"/>
          <w:b/>
          <w:color w:val="C00000"/>
          <w:u w:val="single"/>
        </w:rPr>
        <w:t>For Centre for Doctoral Studies (CDS) Office Use Only</w:t>
      </w:r>
    </w:p>
    <w:p w14:paraId="3C53F503" w14:textId="77777777" w:rsidR="00BF6E1B" w:rsidRPr="00CC70C2" w:rsidRDefault="00BF6E1B" w:rsidP="00E1116D">
      <w:pPr>
        <w:spacing w:after="0" w:line="240" w:lineRule="auto"/>
        <w:jc w:val="center"/>
        <w:rPr>
          <w:rFonts w:ascii="Times New Roman" w:hAnsi="Times New Roman"/>
          <w:b/>
          <w:color w:val="C00000"/>
          <w:u w:val="single"/>
        </w:rPr>
      </w:pPr>
    </w:p>
    <w:tbl>
      <w:tblPr>
        <w:tblW w:w="10485" w:type="dxa"/>
        <w:tblInd w:w="720" w:type="dxa"/>
        <w:tblLook w:val="04A0" w:firstRow="1" w:lastRow="0" w:firstColumn="1" w:lastColumn="0" w:noHBand="0" w:noVBand="1"/>
      </w:tblPr>
      <w:tblGrid>
        <w:gridCol w:w="693"/>
        <w:gridCol w:w="2126"/>
        <w:gridCol w:w="709"/>
        <w:gridCol w:w="6957"/>
      </w:tblGrid>
      <w:tr w:rsidR="002F0603" w:rsidRPr="00CC70C2" w14:paraId="14345EB3" w14:textId="77777777" w:rsidTr="006D6B4B">
        <w:trPr>
          <w:trHeight w:val="395"/>
        </w:trPr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B489B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</w:rPr>
            </w:pPr>
            <w:bookmarkStart w:id="0" w:name="_Hlk158627259"/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4D5E52" w14:textId="72DB1F7A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 xml:space="preserve">NOC </w:t>
            </w:r>
            <w:r w:rsidR="009D138C" w:rsidRPr="00CC70C2">
              <w:rPr>
                <w:rFonts w:ascii="Times New Roman" w:hAnsi="Times New Roman"/>
                <w:b/>
              </w:rPr>
              <w:t xml:space="preserve">Confirmed </w:t>
            </w:r>
            <w:r w:rsidR="006D6B4B">
              <w:rPr>
                <w:rFonts w:ascii="Times New Roman" w:hAnsi="Times New Roman"/>
                <w:b/>
              </w:rPr>
              <w:t xml:space="preserve">   </w:t>
            </w:r>
            <w:r w:rsidR="009D138C" w:rsidRPr="00CC70C2">
              <w:rPr>
                <w:rFonts w:ascii="Times New Roman" w:hAnsi="Times New Roman"/>
                <w:b/>
              </w:rPr>
              <w:t xml:space="preserve">/ </w:t>
            </w:r>
            <w:r w:rsidRPr="00CC70C2">
              <w:rPr>
                <w:rFonts w:ascii="Times New Roman" w:hAnsi="Times New Roman"/>
                <w:b/>
              </w:rPr>
              <w:t xml:space="preserve"> </w:t>
            </w:r>
            <w:r w:rsidR="009D138C" w:rsidRPr="00CC70C2">
              <w:rPr>
                <w:rFonts w:ascii="Times New Roman" w:hAnsi="Times New Roman"/>
                <w:b/>
              </w:rPr>
              <w:t xml:space="preserve"> </w:t>
            </w:r>
            <w:r w:rsidRPr="00CC70C2">
              <w:rPr>
                <w:rFonts w:ascii="Times New Roman" w:hAnsi="Times New Roman"/>
                <w:b/>
              </w:rPr>
              <w:t xml:space="preserve">  </w:t>
            </w:r>
            <w:r w:rsidR="006D6B4B">
              <w:rPr>
                <w:rFonts w:ascii="Times New Roman" w:hAnsi="Times New Roman"/>
                <w:b/>
              </w:rPr>
              <w:t xml:space="preserve">  </w:t>
            </w:r>
            <w:r w:rsidRPr="00CC70C2">
              <w:rPr>
                <w:rFonts w:ascii="Times New Roman" w:hAnsi="Times New Roman"/>
                <w:b/>
              </w:rPr>
              <w:t xml:space="preserve">      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81495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</w:rPr>
            </w:pPr>
          </w:p>
        </w:tc>
        <w:tc>
          <w:tcPr>
            <w:tcW w:w="6957" w:type="dxa"/>
            <w:tcBorders>
              <w:left w:val="single" w:sz="4" w:space="0" w:color="auto"/>
            </w:tcBorders>
            <w:shd w:val="clear" w:color="auto" w:fill="auto"/>
          </w:tcPr>
          <w:p w14:paraId="0FAA52BA" w14:textId="77777777" w:rsidR="002F0603" w:rsidRPr="00CC70C2" w:rsidRDefault="002F0603" w:rsidP="00823EC7">
            <w:pPr>
              <w:spacing w:after="0"/>
              <w:rPr>
                <w:rFonts w:ascii="Times New Roman" w:hAnsi="Times New Roman"/>
                <w:b/>
              </w:rPr>
            </w:pPr>
            <w:r w:rsidRPr="00CC70C2">
              <w:rPr>
                <w:rFonts w:ascii="Times New Roman" w:hAnsi="Times New Roman"/>
                <w:b/>
              </w:rPr>
              <w:t xml:space="preserve">  NOC not confirmed</w:t>
            </w:r>
          </w:p>
        </w:tc>
      </w:tr>
      <w:bookmarkEnd w:id="0"/>
    </w:tbl>
    <w:p w14:paraId="3821A430" w14:textId="77777777" w:rsidR="002F0603" w:rsidRPr="00CC70C2" w:rsidRDefault="002F0603" w:rsidP="002F0603">
      <w:pPr>
        <w:spacing w:after="0"/>
        <w:ind w:firstLine="720"/>
        <w:rPr>
          <w:rFonts w:ascii="Times New Roman" w:hAnsi="Times New Roman"/>
          <w:b/>
        </w:rPr>
      </w:pPr>
    </w:p>
    <w:p w14:paraId="7DA490E3" w14:textId="77777777" w:rsidR="002F0603" w:rsidRDefault="002F0603" w:rsidP="002F0603">
      <w:pPr>
        <w:spacing w:after="0"/>
        <w:ind w:firstLine="720"/>
        <w:rPr>
          <w:rFonts w:ascii="Times New Roman" w:hAnsi="Times New Roman"/>
          <w:b/>
        </w:rPr>
      </w:pPr>
    </w:p>
    <w:p w14:paraId="22855322" w14:textId="77777777" w:rsidR="006D6B4B" w:rsidRPr="00CC70C2" w:rsidRDefault="006D6B4B" w:rsidP="002F0603">
      <w:pPr>
        <w:spacing w:after="0"/>
        <w:ind w:firstLine="720"/>
        <w:rPr>
          <w:rFonts w:ascii="Times New Roman" w:hAnsi="Times New Roman"/>
          <w:b/>
        </w:rPr>
      </w:pPr>
    </w:p>
    <w:p w14:paraId="2D57514C" w14:textId="77777777" w:rsidR="002F0603" w:rsidRPr="00CC70C2" w:rsidRDefault="002F0603" w:rsidP="002F0603">
      <w:pPr>
        <w:spacing w:after="0"/>
        <w:ind w:left="1440"/>
        <w:rPr>
          <w:rFonts w:ascii="Times New Roman" w:hAnsi="Times New Roman"/>
          <w:b/>
        </w:rPr>
      </w:pPr>
      <w:r w:rsidRPr="00CC70C2">
        <w:rPr>
          <w:rFonts w:ascii="Times New Roman" w:hAnsi="Times New Roman"/>
          <w:noProof/>
          <w:lang w:bidi="k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5D1331" wp14:editId="5AB607C8">
                <wp:simplePos x="0" y="0"/>
                <wp:positionH relativeFrom="column">
                  <wp:posOffset>0</wp:posOffset>
                </wp:positionH>
                <wp:positionV relativeFrom="paragraph">
                  <wp:posOffset>195580</wp:posOffset>
                </wp:positionV>
                <wp:extent cx="1958975" cy="635"/>
                <wp:effectExtent l="0" t="0" r="22225" b="37465"/>
                <wp:wrapNone/>
                <wp:docPr id="170" name="Straight Arrow Connector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CF6E80" id="Straight Arrow Connector 170" o:spid="_x0000_s1026" type="#_x0000_t32" style="position:absolute;margin-left:0;margin-top:15.4pt;width:154.25pt;height: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"/>
            </w:pict>
          </mc:Fallback>
        </mc:AlternateContent>
      </w:r>
    </w:p>
    <w:p w14:paraId="09D69BC4" w14:textId="77777777" w:rsidR="002F0603" w:rsidRPr="00CC70C2" w:rsidRDefault="002F0603" w:rsidP="002F0603">
      <w:pPr>
        <w:spacing w:after="0"/>
        <w:rPr>
          <w:rFonts w:ascii="Times New Roman" w:hAnsi="Times New Roman"/>
          <w:b/>
        </w:rPr>
      </w:pPr>
      <w:r w:rsidRPr="00CC70C2">
        <w:rPr>
          <w:rFonts w:ascii="Times New Roman" w:hAnsi="Times New Roman"/>
          <w:b/>
        </w:rPr>
        <w:t xml:space="preserve">Deputy Director, CDS, MAHE Manipal       </w:t>
      </w:r>
    </w:p>
    <w:p w14:paraId="48D9834D" w14:textId="4F9F998F" w:rsidR="00E1116D" w:rsidRPr="002F0C98" w:rsidRDefault="002F0603" w:rsidP="002F0603">
      <w:pPr>
        <w:spacing w:after="0"/>
        <w:rPr>
          <w:rFonts w:ascii="Times New Roman" w:hAnsi="Times New Roman"/>
          <w:b/>
        </w:rPr>
      </w:pPr>
      <w:r w:rsidRPr="00CC70C2">
        <w:rPr>
          <w:rFonts w:ascii="Times New Roman" w:hAnsi="Times New Roman"/>
          <w:b/>
        </w:rPr>
        <w:t xml:space="preserve">                                                                                     </w:t>
      </w:r>
    </w:p>
    <w:p w14:paraId="19D3B13C" w14:textId="77777777" w:rsidR="00E1116D" w:rsidRDefault="00E1116D" w:rsidP="002F0603">
      <w:pPr>
        <w:spacing w:after="0"/>
        <w:rPr>
          <w:rFonts w:ascii="Times New Roman" w:hAnsi="Times New Roman"/>
          <w:b/>
          <w:bCs/>
        </w:rPr>
      </w:pPr>
    </w:p>
    <w:p w14:paraId="7410610F" w14:textId="5B8F0C32" w:rsidR="00CC70C2" w:rsidRDefault="002F0603" w:rsidP="002F0603">
      <w:pPr>
        <w:spacing w:after="0"/>
        <w:rPr>
          <w:rFonts w:ascii="Times New Roman" w:hAnsi="Times New Roman"/>
        </w:rPr>
      </w:pPr>
      <w:r w:rsidRPr="008351EF">
        <w:rPr>
          <w:rFonts w:ascii="Times New Roman" w:hAnsi="Times New Roman"/>
          <w:b/>
          <w:bCs/>
        </w:rPr>
        <w:t>To</w:t>
      </w:r>
      <w:r w:rsidRPr="00CC70C2">
        <w:rPr>
          <w:rFonts w:ascii="Times New Roman" w:hAnsi="Times New Roman"/>
        </w:rPr>
        <w:t xml:space="preserve">: Registrar Evaluation  </w:t>
      </w:r>
    </w:p>
    <w:p w14:paraId="16E4001B" w14:textId="4CAF16F4" w:rsidR="002F0603" w:rsidRPr="00CC70C2" w:rsidRDefault="002F0603" w:rsidP="002F0603">
      <w:pPr>
        <w:spacing w:after="0"/>
        <w:rPr>
          <w:rFonts w:ascii="Times New Roman" w:hAnsi="Times New Roman"/>
        </w:rPr>
      </w:pPr>
      <w:r w:rsidRPr="00CC70C2">
        <w:rPr>
          <w:rFonts w:ascii="Times New Roman" w:hAnsi="Times New Roman"/>
        </w:rPr>
        <w:t xml:space="preserve">                                                               </w:t>
      </w:r>
    </w:p>
    <w:p w14:paraId="43E4D743" w14:textId="41378DE9" w:rsidR="002F0603" w:rsidRPr="00CC70C2" w:rsidRDefault="002F0603" w:rsidP="002F0603">
      <w:pPr>
        <w:spacing w:after="0"/>
        <w:rPr>
          <w:rFonts w:ascii="Times New Roman" w:hAnsi="Times New Roman"/>
        </w:rPr>
      </w:pPr>
      <w:r w:rsidRPr="008351EF">
        <w:rPr>
          <w:rFonts w:ascii="Times New Roman" w:hAnsi="Times New Roman"/>
          <w:b/>
          <w:bCs/>
        </w:rPr>
        <w:t>CC:</w:t>
      </w:r>
      <w:r w:rsidRPr="00CC70C2">
        <w:rPr>
          <w:rFonts w:ascii="Times New Roman" w:hAnsi="Times New Roman"/>
          <w:b/>
        </w:rPr>
        <w:t xml:space="preserve"> </w:t>
      </w:r>
      <w:r w:rsidR="00CE6C2F">
        <w:rPr>
          <w:rFonts w:ascii="Times New Roman" w:hAnsi="Times New Roman"/>
        </w:rPr>
        <w:t>PhD scholar</w:t>
      </w:r>
      <w:r w:rsidRPr="00CC70C2">
        <w:rPr>
          <w:rFonts w:ascii="Times New Roman" w:hAnsi="Times New Roman"/>
        </w:rPr>
        <w:t>, guide, co-guide, PhD coordinator, Institution, HOI</w:t>
      </w:r>
    </w:p>
    <w:p w14:paraId="575938A9" w14:textId="77777777" w:rsidR="0074037E" w:rsidRDefault="0074037E">
      <w:pPr>
        <w:rPr>
          <w:rFonts w:ascii="Times New Roman" w:hAnsi="Times New Roman"/>
          <w:b/>
          <w:bCs/>
        </w:rPr>
      </w:pPr>
    </w:p>
    <w:p w14:paraId="7715B815" w14:textId="77777777" w:rsidR="006D6B4B" w:rsidRDefault="006D6B4B" w:rsidP="003F1F2E">
      <w:pPr>
        <w:rPr>
          <w:rFonts w:asciiTheme="minorHAnsi" w:hAnsiTheme="minorHAnsi" w:cstheme="minorHAnsi"/>
        </w:rPr>
      </w:pPr>
    </w:p>
    <w:p w14:paraId="57D94616" w14:textId="2A902630" w:rsidR="003F1F2E" w:rsidRPr="003F1F2E" w:rsidRDefault="003F1F2E" w:rsidP="003F1F2E">
      <w:pPr>
        <w:rPr>
          <w:rFonts w:asciiTheme="minorHAnsi" w:hAnsiTheme="minorHAnsi" w:cstheme="minorHAnsi"/>
        </w:rPr>
      </w:pPr>
      <w:r w:rsidRPr="00CE6C2F">
        <w:rPr>
          <w:rFonts w:asciiTheme="minorHAnsi" w:hAnsiTheme="minorHAnsi" w:cstheme="minorHAnsi"/>
        </w:rPr>
        <w:t>Note:</w:t>
      </w:r>
      <w:r w:rsidRPr="003F1F2E">
        <w:rPr>
          <w:rFonts w:asciiTheme="minorHAnsi" w:hAnsiTheme="minorHAnsi" w:cstheme="minorHAnsi"/>
        </w:rPr>
        <w:t xml:space="preserve"> </w:t>
      </w:r>
    </w:p>
    <w:p w14:paraId="456293C2" w14:textId="754CFA1A" w:rsidR="003F1F2E" w:rsidRPr="003F1F2E" w:rsidRDefault="003F1F2E" w:rsidP="003F1F2E">
      <w:pPr>
        <w:rPr>
          <w:rFonts w:asciiTheme="minorHAnsi" w:hAnsiTheme="minorHAnsi" w:cstheme="minorHAnsi"/>
        </w:rPr>
      </w:pPr>
      <w:r w:rsidRPr="00500A38">
        <w:rPr>
          <w:rFonts w:asciiTheme="minorHAnsi" w:hAnsiTheme="minorHAnsi" w:cstheme="minorHAnsi"/>
        </w:rPr>
        <w:t xml:space="preserve">Request for NOC for thesis submission </w:t>
      </w:r>
      <w:r w:rsidR="00770B09" w:rsidRPr="00500A38">
        <w:rPr>
          <w:rFonts w:asciiTheme="minorHAnsi" w:hAnsiTheme="minorHAnsi" w:cstheme="minorHAnsi"/>
        </w:rPr>
        <w:t>(</w:t>
      </w:r>
      <w:r w:rsidR="00CE6C2F" w:rsidRPr="00500A38">
        <w:rPr>
          <w:rFonts w:asciiTheme="minorHAnsi" w:hAnsiTheme="minorHAnsi" w:cstheme="minorHAnsi"/>
        </w:rPr>
        <w:t>annexure 34</w:t>
      </w:r>
      <w:r w:rsidRPr="00500A38">
        <w:rPr>
          <w:rFonts w:asciiTheme="minorHAnsi" w:hAnsiTheme="minorHAnsi" w:cstheme="minorHAnsi"/>
        </w:rPr>
        <w:t>) must be submitted to CDS along with following documents:</w:t>
      </w:r>
      <w:r w:rsidRPr="003F1F2E">
        <w:rPr>
          <w:rFonts w:asciiTheme="minorHAnsi" w:hAnsiTheme="minorHAnsi" w:cstheme="minorHAnsi"/>
        </w:rPr>
        <w:t xml:space="preserve"> </w:t>
      </w:r>
    </w:p>
    <w:p w14:paraId="03F24099" w14:textId="77777777" w:rsidR="00CE6C2F" w:rsidRPr="007349D2" w:rsidRDefault="00CE6C2F" w:rsidP="00CE6C2F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</w:pPr>
      <w:r w:rsidRPr="007349D2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Synopsis prese</w:t>
      </w:r>
      <w: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ntation proceedings (annexure 33</w:t>
      </w:r>
      <w:r w:rsidRPr="007349D2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)</w:t>
      </w:r>
    </w:p>
    <w:p w14:paraId="1E037639" w14:textId="246A17E4" w:rsidR="003F1F2E" w:rsidRPr="003F1F2E" w:rsidRDefault="003F1F2E" w:rsidP="003F1F2E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</w:pP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Publi</w:t>
      </w:r>
      <w:r w:rsidR="00CE6C2F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cation Details List (Annexure 36</w:t>
      </w: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)</w:t>
      </w:r>
    </w:p>
    <w:p w14:paraId="05DB3690" w14:textId="77777777" w:rsidR="003F1F2E" w:rsidRPr="003F1F2E" w:rsidRDefault="003F1F2E" w:rsidP="003F1F2E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</w:pP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First page of publications reflecting PhD scholar as first author with MAHE as primary affiliation, title of paper, journal name, year, issue, </w:t>
      </w:r>
      <w:proofErr w:type="gramStart"/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volume</w:t>
      </w:r>
      <w:proofErr w:type="gramEnd"/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 and page numbers</w:t>
      </w:r>
    </w:p>
    <w:p w14:paraId="45C8DB39" w14:textId="77777777" w:rsidR="003F1F2E" w:rsidRPr="003F1F2E" w:rsidRDefault="003F1F2E" w:rsidP="003F1F2E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</w:pP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Conference presentation certificates  </w:t>
      </w:r>
    </w:p>
    <w:p w14:paraId="458EFA4A" w14:textId="77777777" w:rsidR="003F1F2E" w:rsidRPr="003F1F2E" w:rsidRDefault="003F1F2E" w:rsidP="003F1F2E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</w:pP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Consolidated course work grade sheet issued by Registrar Evaluation </w:t>
      </w:r>
    </w:p>
    <w:p w14:paraId="1924C7E5" w14:textId="11659E87" w:rsidR="003F1F2E" w:rsidRPr="00F06A9F" w:rsidRDefault="003F1F2E" w:rsidP="003F1F2E">
      <w:pPr>
        <w:numPr>
          <w:ilvl w:val="0"/>
          <w:numId w:val="4"/>
        </w:numPr>
        <w:spacing w:after="0" w:line="240" w:lineRule="auto"/>
        <w:ind w:right="484"/>
        <w:jc w:val="both"/>
        <w:rPr>
          <w:rStyle w:val="Hyperlink"/>
          <w:rFonts w:asciiTheme="minorHAnsi" w:hAnsiTheme="minorHAnsi" w:cstheme="minorHAnsi"/>
          <w:color w:val="auto"/>
          <w:u w:val="none"/>
        </w:rPr>
      </w:pPr>
      <w:r w:rsidRPr="003F1F2E">
        <w:rPr>
          <w:rFonts w:asciiTheme="minorHAnsi" w:hAnsiTheme="minorHAnsi" w:cstheme="minorHAnsi"/>
        </w:rPr>
        <w:t xml:space="preserve">Turnitin report/Plagiarism report (refer sample below) of whole final thesis with total word count, similarity index &lt;15%, and exclude matches &lt; 3 Words (hard and soft copy). Soft copy to be emailed to </w:t>
      </w:r>
      <w:hyperlink r:id="rId7" w:history="1">
        <w:r w:rsidRPr="003F1F2E">
          <w:rPr>
            <w:rStyle w:val="Hyperlink"/>
            <w:rFonts w:asciiTheme="minorHAnsi" w:hAnsiTheme="minorHAnsi" w:cstheme="minorHAnsi"/>
          </w:rPr>
          <w:t>cds.mahe@manipal.edu</w:t>
        </w:r>
      </w:hyperlink>
    </w:p>
    <w:p w14:paraId="027F6E4C" w14:textId="67674782" w:rsidR="00F06A9F" w:rsidRPr="003F1F2E" w:rsidRDefault="00F06A9F" w:rsidP="003F1F2E">
      <w:pPr>
        <w:numPr>
          <w:ilvl w:val="0"/>
          <w:numId w:val="4"/>
        </w:numPr>
        <w:spacing w:after="0" w:line="240" w:lineRule="auto"/>
        <w:ind w:right="484"/>
        <w:jc w:val="both"/>
        <w:rPr>
          <w:rFonts w:asciiTheme="minorHAnsi" w:hAnsiTheme="minorHAnsi" w:cstheme="minorHAnsi"/>
        </w:rPr>
      </w:pPr>
      <w:r w:rsidRPr="00F06A9F">
        <w:rPr>
          <w:rFonts w:asciiTheme="minorHAnsi" w:hAnsiTheme="minorHAnsi" w:cstheme="minorHAnsi"/>
        </w:rPr>
        <w:t xml:space="preserve">Undertaking in CDS format if thesis </w:t>
      </w:r>
      <w:r w:rsidR="00CE6C2F">
        <w:rPr>
          <w:rFonts w:asciiTheme="minorHAnsi" w:hAnsiTheme="minorHAnsi" w:cstheme="minorHAnsi"/>
        </w:rPr>
        <w:t xml:space="preserve">word count is &lt; 30, </w:t>
      </w:r>
      <w:proofErr w:type="gramStart"/>
      <w:r w:rsidR="00CE6C2F">
        <w:rPr>
          <w:rFonts w:asciiTheme="minorHAnsi" w:hAnsiTheme="minorHAnsi" w:cstheme="minorHAnsi"/>
        </w:rPr>
        <w:t>000  (</w:t>
      </w:r>
      <w:proofErr w:type="gramEnd"/>
      <w:r w:rsidR="00CE6C2F">
        <w:rPr>
          <w:rFonts w:asciiTheme="minorHAnsi" w:hAnsiTheme="minorHAnsi" w:cstheme="minorHAnsi"/>
        </w:rPr>
        <w:t xml:space="preserve"> annexure 40)</w:t>
      </w:r>
      <w:r w:rsidRPr="00F06A9F">
        <w:rPr>
          <w:rFonts w:asciiTheme="minorHAnsi" w:hAnsiTheme="minorHAnsi" w:cstheme="minorHAnsi"/>
        </w:rPr>
        <w:t xml:space="preserve"> </w:t>
      </w:r>
    </w:p>
    <w:p w14:paraId="104C72EC" w14:textId="346D6CD5" w:rsidR="003F1F2E" w:rsidRPr="00A3205E" w:rsidRDefault="003F1F2E" w:rsidP="00852977">
      <w:pPr>
        <w:pStyle w:val="ListParagraph"/>
        <w:numPr>
          <w:ilvl w:val="0"/>
          <w:numId w:val="4"/>
        </w:numPr>
        <w:spacing w:after="0" w:line="240" w:lineRule="auto"/>
        <w:ind w:right="484"/>
        <w:rPr>
          <w:rFonts w:asciiTheme="minorHAnsi" w:hAnsiTheme="minorHAnsi" w:cstheme="minorHAnsi"/>
          <w:sz w:val="22"/>
        </w:rPr>
      </w:pP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Declaration of Origin</w:t>
      </w:r>
      <w:r w:rsidR="00CE6C2F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ality of </w:t>
      </w:r>
      <w:proofErr w:type="gramStart"/>
      <w:r w:rsidR="00CE6C2F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Research  (</w:t>
      </w:r>
      <w:proofErr w:type="gramEnd"/>
      <w:r w:rsidR="00CE6C2F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 annexure 35</w:t>
      </w: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)</w:t>
      </w:r>
    </w:p>
    <w:p w14:paraId="61C1BFD4" w14:textId="06A88A94" w:rsidR="00A3205E" w:rsidRPr="003F1F2E" w:rsidRDefault="00A3205E" w:rsidP="00852977">
      <w:pPr>
        <w:pStyle w:val="ListParagraph"/>
        <w:numPr>
          <w:ilvl w:val="0"/>
          <w:numId w:val="4"/>
        </w:numPr>
        <w:spacing w:after="0" w:line="240" w:lineRule="auto"/>
        <w:ind w:right="484"/>
        <w:rPr>
          <w:rFonts w:asciiTheme="minorHAnsi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Manipal Research Colloquium (MRC) presentation certificate</w:t>
      </w:r>
    </w:p>
    <w:p w14:paraId="1A122F35" w14:textId="77777777" w:rsidR="003F1F2E" w:rsidRPr="003F1F2E" w:rsidRDefault="003F1F2E" w:rsidP="003F1F2E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</w:pPr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No dues issued by </w:t>
      </w:r>
      <w:proofErr w:type="gramStart"/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>finance</w:t>
      </w:r>
      <w:proofErr w:type="gramEnd"/>
      <w:r w:rsidRPr="003F1F2E">
        <w:rPr>
          <w:rFonts w:asciiTheme="minorHAnsi" w:eastAsia="Times New Roman" w:hAnsiTheme="minorHAnsi" w:cstheme="minorHAnsi"/>
          <w:color w:val="auto"/>
          <w:sz w:val="22"/>
          <w:lang w:val="en-US" w:eastAsia="en-US"/>
        </w:rPr>
        <w:t xml:space="preserve"> </w:t>
      </w:r>
    </w:p>
    <w:p w14:paraId="46A9C332" w14:textId="77777777" w:rsidR="003F1F2E" w:rsidRPr="003F1F2E" w:rsidRDefault="003F1F2E" w:rsidP="003F1F2E">
      <w:pPr>
        <w:numPr>
          <w:ilvl w:val="0"/>
          <w:numId w:val="5"/>
        </w:numPr>
        <w:spacing w:after="0" w:line="240" w:lineRule="auto"/>
        <w:ind w:left="1800" w:right="484" w:hanging="180"/>
        <w:jc w:val="both"/>
        <w:rPr>
          <w:rFonts w:asciiTheme="minorHAnsi" w:hAnsiTheme="minorHAnsi" w:cstheme="minorHAnsi"/>
        </w:rPr>
      </w:pPr>
      <w:r w:rsidRPr="003F1F2E">
        <w:rPr>
          <w:rFonts w:asciiTheme="minorHAnsi" w:hAnsiTheme="minorHAnsi" w:cstheme="minorHAnsi"/>
        </w:rPr>
        <w:t xml:space="preserve">MAHE Institution’s candidates: To avail the dues clearance certificate, please contact or write to the Students Finance </w:t>
      </w:r>
      <w:hyperlink r:id="rId8" w:history="1">
        <w:r w:rsidRPr="003F1F2E">
          <w:rPr>
            <w:rFonts w:asciiTheme="minorHAnsi" w:hAnsiTheme="minorHAnsi" w:cstheme="minorHAnsi"/>
          </w:rPr>
          <w:t>sfin.mahe@manipal.edu</w:t>
        </w:r>
      </w:hyperlink>
    </w:p>
    <w:p w14:paraId="79B21ED1" w14:textId="77777777" w:rsidR="003F1F2E" w:rsidRPr="003F1F2E" w:rsidRDefault="003F1F2E" w:rsidP="003F1F2E">
      <w:pPr>
        <w:numPr>
          <w:ilvl w:val="0"/>
          <w:numId w:val="5"/>
        </w:numPr>
        <w:spacing w:after="0" w:line="240" w:lineRule="auto"/>
        <w:ind w:left="1800" w:right="484" w:hanging="180"/>
        <w:jc w:val="both"/>
        <w:rPr>
          <w:rFonts w:asciiTheme="minorHAnsi" w:hAnsiTheme="minorHAnsi" w:cstheme="minorHAnsi"/>
        </w:rPr>
      </w:pPr>
      <w:r w:rsidRPr="003F1F2E">
        <w:rPr>
          <w:rFonts w:asciiTheme="minorHAnsi" w:hAnsiTheme="minorHAnsi" w:cstheme="minorHAnsi"/>
        </w:rPr>
        <w:t xml:space="preserve">MAHE recognized Research Centre’s candidates: </w:t>
      </w:r>
    </w:p>
    <w:p w14:paraId="415526F8" w14:textId="77777777" w:rsidR="003F1F2E" w:rsidRPr="003F1F2E" w:rsidRDefault="003F1F2E" w:rsidP="003F1F2E">
      <w:pPr>
        <w:numPr>
          <w:ilvl w:val="0"/>
          <w:numId w:val="6"/>
        </w:numPr>
        <w:spacing w:after="0" w:line="240" w:lineRule="auto"/>
        <w:ind w:left="2160" w:right="484"/>
        <w:jc w:val="both"/>
        <w:rPr>
          <w:rFonts w:asciiTheme="minorHAnsi" w:hAnsiTheme="minorHAnsi" w:cstheme="minorHAnsi"/>
        </w:rPr>
      </w:pPr>
      <w:r w:rsidRPr="003F1F2E">
        <w:rPr>
          <w:rFonts w:asciiTheme="minorHAnsi" w:hAnsiTheme="minorHAnsi" w:cstheme="minorHAnsi"/>
        </w:rPr>
        <w:t xml:space="preserve">Research Centre needs to share the dues paid details for the respective candidate till the month of submission of the NOC requirement documents to </w:t>
      </w:r>
      <w:proofErr w:type="gramStart"/>
      <w:r w:rsidRPr="003F1F2E">
        <w:rPr>
          <w:rFonts w:asciiTheme="minorHAnsi" w:hAnsiTheme="minorHAnsi" w:cstheme="minorHAnsi"/>
        </w:rPr>
        <w:t>CDS</w:t>
      </w:r>
      <w:proofErr w:type="gramEnd"/>
      <w:r w:rsidRPr="003F1F2E">
        <w:rPr>
          <w:rFonts w:asciiTheme="minorHAnsi" w:hAnsiTheme="minorHAnsi" w:cstheme="minorHAnsi"/>
        </w:rPr>
        <w:t xml:space="preserve"> </w:t>
      </w:r>
    </w:p>
    <w:p w14:paraId="7AC4D96C" w14:textId="77777777" w:rsidR="003F1F2E" w:rsidRPr="003F1F2E" w:rsidRDefault="003F1F2E" w:rsidP="003F1F2E">
      <w:pPr>
        <w:numPr>
          <w:ilvl w:val="0"/>
          <w:numId w:val="6"/>
        </w:numPr>
        <w:spacing w:after="0" w:line="240" w:lineRule="auto"/>
        <w:ind w:left="2160" w:right="484"/>
        <w:jc w:val="both"/>
        <w:rPr>
          <w:rFonts w:asciiTheme="minorHAnsi" w:hAnsiTheme="minorHAnsi" w:cstheme="minorHAnsi"/>
        </w:rPr>
      </w:pPr>
      <w:r w:rsidRPr="003F1F2E">
        <w:rPr>
          <w:rFonts w:asciiTheme="minorHAnsi" w:hAnsiTheme="minorHAnsi" w:cstheme="minorHAnsi"/>
        </w:rPr>
        <w:t xml:space="preserve">CDS will coordinate with Student Finance, MAHE, Manipal to get the confirmation of PhD Dues </w:t>
      </w:r>
      <w:proofErr w:type="gramStart"/>
      <w:r w:rsidRPr="003F1F2E">
        <w:rPr>
          <w:rFonts w:asciiTheme="minorHAnsi" w:hAnsiTheme="minorHAnsi" w:cstheme="minorHAnsi"/>
        </w:rPr>
        <w:t>clearance</w:t>
      </w:r>
      <w:proofErr w:type="gramEnd"/>
    </w:p>
    <w:p w14:paraId="6CD60290" w14:textId="77777777" w:rsidR="003F1F2E" w:rsidRPr="003F1F2E" w:rsidRDefault="003F1F2E" w:rsidP="003F1F2E">
      <w:pPr>
        <w:pStyle w:val="ListParagraph"/>
        <w:ind w:left="1440" w:firstLine="0"/>
        <w:rPr>
          <w:rFonts w:asciiTheme="minorHAnsi" w:hAnsiTheme="minorHAnsi" w:cstheme="minorHAnsi"/>
          <w:color w:val="FF0000"/>
          <w:sz w:val="22"/>
          <w:highlight w:val="yellow"/>
        </w:rPr>
      </w:pPr>
    </w:p>
    <w:p w14:paraId="37F9217E" w14:textId="5EDCE53A" w:rsidR="007F35EB" w:rsidRPr="003F1F2E" w:rsidRDefault="007F35EB" w:rsidP="008351EF">
      <w:pPr>
        <w:pStyle w:val="ListParagraph"/>
        <w:ind w:firstLine="0"/>
        <w:rPr>
          <w:rFonts w:asciiTheme="minorHAnsi" w:hAnsiTheme="minorHAnsi" w:cstheme="minorHAnsi"/>
          <w:color w:val="auto"/>
          <w:sz w:val="22"/>
          <w:highlight w:val="yellow"/>
        </w:rPr>
      </w:pPr>
    </w:p>
    <w:p w14:paraId="1BC27137" w14:textId="77777777" w:rsidR="005F3913" w:rsidRPr="003F1F2E" w:rsidRDefault="005F3913" w:rsidP="008351EF">
      <w:pPr>
        <w:pStyle w:val="ListParagraph"/>
        <w:ind w:firstLine="0"/>
        <w:rPr>
          <w:rFonts w:asciiTheme="minorHAnsi" w:hAnsiTheme="minorHAnsi" w:cstheme="minorHAnsi"/>
          <w:color w:val="auto"/>
          <w:sz w:val="22"/>
          <w:highlight w:val="yellow"/>
        </w:rPr>
      </w:pPr>
    </w:p>
    <w:p w14:paraId="35ABBF45" w14:textId="77777777" w:rsidR="005F3913" w:rsidRPr="003F1F2E" w:rsidRDefault="005F3913" w:rsidP="008351EF">
      <w:pPr>
        <w:pStyle w:val="ListParagraph"/>
        <w:ind w:firstLine="0"/>
        <w:rPr>
          <w:rFonts w:asciiTheme="minorHAnsi" w:hAnsiTheme="minorHAnsi" w:cstheme="minorHAnsi"/>
          <w:color w:val="auto"/>
          <w:sz w:val="22"/>
          <w:highlight w:val="yellow"/>
        </w:rPr>
      </w:pPr>
    </w:p>
    <w:p w14:paraId="55F3CD4E" w14:textId="77777777" w:rsidR="005F3913" w:rsidRPr="003F1F2E" w:rsidRDefault="005F3913" w:rsidP="008351EF">
      <w:pPr>
        <w:pStyle w:val="ListParagraph"/>
        <w:ind w:firstLine="0"/>
        <w:rPr>
          <w:rFonts w:asciiTheme="minorHAnsi" w:hAnsiTheme="minorHAnsi" w:cstheme="minorHAnsi"/>
          <w:color w:val="auto"/>
          <w:sz w:val="22"/>
          <w:highlight w:val="yellow"/>
        </w:rPr>
      </w:pPr>
    </w:p>
    <w:p w14:paraId="19285D3D" w14:textId="77777777" w:rsidR="003F1F2E" w:rsidRDefault="003F1F2E" w:rsidP="008351EF">
      <w:pPr>
        <w:pStyle w:val="ListParagraph"/>
        <w:ind w:firstLine="0"/>
        <w:rPr>
          <w:rFonts w:asciiTheme="minorHAnsi" w:hAnsiTheme="minorHAnsi" w:cstheme="minorHAnsi"/>
          <w:b/>
          <w:bCs/>
          <w:color w:val="auto"/>
          <w:sz w:val="22"/>
          <w:u w:val="single"/>
        </w:rPr>
      </w:pPr>
    </w:p>
    <w:p w14:paraId="24E76A62" w14:textId="77777777" w:rsidR="003F1F2E" w:rsidRDefault="003F1F2E" w:rsidP="008351EF">
      <w:pPr>
        <w:pStyle w:val="ListParagraph"/>
        <w:ind w:firstLine="0"/>
        <w:rPr>
          <w:rFonts w:asciiTheme="minorHAnsi" w:hAnsiTheme="minorHAnsi" w:cstheme="minorHAnsi"/>
          <w:b/>
          <w:bCs/>
          <w:color w:val="auto"/>
          <w:sz w:val="22"/>
          <w:u w:val="single"/>
        </w:rPr>
      </w:pPr>
    </w:p>
    <w:p w14:paraId="053047AC" w14:textId="6A8B332A" w:rsidR="005F3913" w:rsidRPr="00E1116D" w:rsidRDefault="005F3913" w:rsidP="008351EF">
      <w:pPr>
        <w:pStyle w:val="ListParagraph"/>
        <w:ind w:firstLine="0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 w:rsidRPr="00E1116D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 xml:space="preserve">Plagiarism report </w:t>
      </w:r>
      <w:r w:rsidR="003F1F2E" w:rsidRPr="00E1116D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ample</w:t>
      </w:r>
    </w:p>
    <w:p w14:paraId="4EAE835F" w14:textId="302C1A00" w:rsidR="00B00AD1" w:rsidRDefault="00897955" w:rsidP="00B00AD1">
      <w:pPr>
        <w:rPr>
          <w:rFonts w:ascii="Times New Roman" w:hAnsi="Times New Roman"/>
          <w:u w:val="single"/>
        </w:rPr>
      </w:pPr>
      <w:r>
        <w:rPr>
          <w:noProof/>
          <w:lang w:bidi="kn-IN"/>
        </w:rPr>
        <w:drawing>
          <wp:inline distT="0" distB="0" distL="0" distR="0" wp14:anchorId="26EE3609" wp14:editId="1D3921D3">
            <wp:extent cx="5943600" cy="6321426"/>
            <wp:effectExtent l="0" t="0" r="0" b="3175"/>
            <wp:docPr id="2042375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37526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1724" cy="6330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88EE9" w14:textId="77777777" w:rsidR="00490CD5" w:rsidRDefault="00490CD5" w:rsidP="00490CD5">
      <w:pPr>
        <w:jc w:val="right"/>
        <w:rPr>
          <w:rFonts w:ascii="Times New Roman" w:hAnsi="Times New Roman"/>
        </w:rPr>
      </w:pPr>
    </w:p>
    <w:p w14:paraId="19E28CBC" w14:textId="77777777" w:rsidR="00C129D4" w:rsidRDefault="00C129D4" w:rsidP="00490CD5">
      <w:pPr>
        <w:jc w:val="center"/>
        <w:rPr>
          <w:noProof/>
        </w:rPr>
      </w:pPr>
    </w:p>
    <w:p w14:paraId="30FFE616" w14:textId="36C7610A" w:rsidR="00490CD5" w:rsidRDefault="00490CD5" w:rsidP="00490CD5">
      <w:pPr>
        <w:jc w:val="center"/>
        <w:rPr>
          <w:rFonts w:ascii="Times New Roman" w:hAnsi="Times New Roman"/>
        </w:rPr>
      </w:pPr>
      <w:r>
        <w:rPr>
          <w:noProof/>
          <w:lang w:bidi="kn-IN"/>
        </w:rPr>
        <w:lastRenderedPageBreak/>
        <w:drawing>
          <wp:inline distT="0" distB="0" distL="0" distR="0" wp14:anchorId="6B60B9DB" wp14:editId="10882003">
            <wp:extent cx="6791568" cy="5518150"/>
            <wp:effectExtent l="0" t="0" r="9525" b="6350"/>
            <wp:docPr id="2132657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657684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15329" cy="553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1A17" w14:textId="0389123B" w:rsidR="00490CD5" w:rsidRDefault="00490CD5" w:rsidP="00490CD5">
      <w:pPr>
        <w:jc w:val="center"/>
        <w:rPr>
          <w:rFonts w:ascii="Times New Roman" w:hAnsi="Times New Roman"/>
        </w:rPr>
      </w:pPr>
      <w:r>
        <w:rPr>
          <w:noProof/>
          <w:lang w:bidi="kn-IN"/>
        </w:rPr>
        <w:lastRenderedPageBreak/>
        <w:drawing>
          <wp:inline distT="0" distB="0" distL="0" distR="0" wp14:anchorId="3C8D1835" wp14:editId="2BCD63EA">
            <wp:extent cx="6705600" cy="5767102"/>
            <wp:effectExtent l="0" t="0" r="0" b="5080"/>
            <wp:docPr id="913194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1940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50231" cy="580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465F" w14:textId="42CD761B" w:rsidR="00490CD5" w:rsidRDefault="00490CD5" w:rsidP="00490CD5">
      <w:pPr>
        <w:jc w:val="right"/>
        <w:rPr>
          <w:rFonts w:ascii="Times New Roman" w:hAnsi="Times New Roman"/>
        </w:rPr>
      </w:pPr>
    </w:p>
    <w:p w14:paraId="0B7D1400" w14:textId="01E88683" w:rsidR="00490CD5" w:rsidRPr="00490CD5" w:rsidRDefault="00490CD5" w:rsidP="00490CD5">
      <w:pPr>
        <w:jc w:val="center"/>
        <w:rPr>
          <w:rFonts w:ascii="Times New Roman" w:hAnsi="Times New Roman"/>
        </w:rPr>
      </w:pPr>
    </w:p>
    <w:sectPr w:rsidR="00490CD5" w:rsidRPr="00490CD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9543C" w14:textId="77777777" w:rsidR="001B5B4C" w:rsidRDefault="001B5B4C" w:rsidP="002F0603">
      <w:pPr>
        <w:spacing w:after="0" w:line="240" w:lineRule="auto"/>
      </w:pPr>
      <w:r>
        <w:separator/>
      </w:r>
    </w:p>
  </w:endnote>
  <w:endnote w:type="continuationSeparator" w:id="0">
    <w:p w14:paraId="0460EE7B" w14:textId="77777777" w:rsidR="001B5B4C" w:rsidRDefault="001B5B4C" w:rsidP="002F0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8B16FB" w14:textId="77777777" w:rsidR="00082400" w:rsidRPr="00082400" w:rsidRDefault="00082400" w:rsidP="00082400">
    <w:pPr>
      <w:spacing w:after="0"/>
      <w:rPr>
        <w:rFonts w:cs="Calibri"/>
        <w:b/>
        <w:sz w:val="20"/>
        <w:szCs w:val="20"/>
        <w:u w:val="single"/>
      </w:rPr>
    </w:pPr>
    <w:r w:rsidRPr="00082400">
      <w:rPr>
        <w:rFonts w:cs="Calibri"/>
        <w:b/>
        <w:sz w:val="20"/>
        <w:szCs w:val="20"/>
        <w:u w:val="single"/>
      </w:rPr>
      <w:t>Process Flow</w:t>
    </w:r>
    <w:r>
      <w:rPr>
        <w:rFonts w:cs="Calibri"/>
        <w:b/>
        <w:sz w:val="20"/>
        <w:szCs w:val="20"/>
        <w:u w:val="single"/>
      </w:rPr>
      <w:t xml:space="preserve"> for NOC for thesis </w:t>
    </w:r>
    <w:proofErr w:type="gramStart"/>
    <w:r>
      <w:rPr>
        <w:rFonts w:cs="Calibri"/>
        <w:b/>
        <w:sz w:val="20"/>
        <w:szCs w:val="20"/>
        <w:u w:val="single"/>
      </w:rPr>
      <w:t>submission</w:t>
    </w:r>
    <w:proofErr w:type="gramEnd"/>
  </w:p>
  <w:p w14:paraId="65FD563A" w14:textId="0AB056C0" w:rsidR="00082400" w:rsidRDefault="00082400" w:rsidP="00082400">
    <w:pPr>
      <w:spacing w:after="0"/>
    </w:pPr>
    <w:r>
      <w:rPr>
        <w:rFonts w:cs="Calibri"/>
        <w:sz w:val="20"/>
        <w:szCs w:val="20"/>
      </w:rPr>
      <w:t xml:space="preserve">Synopsis presentation </w:t>
    </w:r>
    <w:r w:rsidRPr="00082400">
      <w:rPr>
        <w:rFonts w:cs="Calibri"/>
        <w:sz w:val="20"/>
        <w:szCs w:val="20"/>
      </w:rPr>
      <w:sym w:font="Symbol" w:char="F0AE"/>
    </w:r>
    <w:r w:rsidRPr="00082400">
      <w:rPr>
        <w:rFonts w:cs="Calibri"/>
        <w:sz w:val="20"/>
        <w:szCs w:val="20"/>
      </w:rPr>
      <w:t xml:space="preserve"> </w:t>
    </w:r>
    <w:r>
      <w:rPr>
        <w:rFonts w:cs="Calibri"/>
        <w:sz w:val="20"/>
        <w:szCs w:val="20"/>
      </w:rPr>
      <w:t xml:space="preserve">submission of NOC application </w:t>
    </w:r>
    <w:r w:rsidRPr="00082400">
      <w:rPr>
        <w:rFonts w:cs="Calibri"/>
        <w:sz w:val="20"/>
        <w:szCs w:val="20"/>
      </w:rPr>
      <w:t xml:space="preserve">-&gt; </w:t>
    </w:r>
    <w:r>
      <w:rPr>
        <w:rFonts w:cs="Calibri"/>
        <w:sz w:val="20"/>
        <w:szCs w:val="20"/>
      </w:rPr>
      <w:t>CDS</w:t>
    </w:r>
    <w:r w:rsidRPr="00082400">
      <w:rPr>
        <w:rFonts w:cs="Calibri"/>
        <w:sz w:val="20"/>
        <w:szCs w:val="20"/>
      </w:rPr>
      <w:t xml:space="preserve"> </w:t>
    </w:r>
    <w:r w:rsidRPr="00082400">
      <w:rPr>
        <w:rFonts w:cs="Calibri"/>
        <w:sz w:val="20"/>
        <w:szCs w:val="20"/>
      </w:rPr>
      <w:sym w:font="Symbol" w:char="F0AE"/>
    </w:r>
    <w:r w:rsidR="00CC70C2">
      <w:rPr>
        <w:rFonts w:cs="Calibri"/>
        <w:sz w:val="20"/>
        <w:szCs w:val="20"/>
      </w:rPr>
      <w:t xml:space="preserve"> Registrar Evaluation, </w:t>
    </w:r>
    <w:r w:rsidR="00CE6C2F">
      <w:rPr>
        <w:rFonts w:cs="Calibri"/>
      </w:rPr>
      <w:t>PhD scholar</w:t>
    </w:r>
    <w:r>
      <w:rPr>
        <w:rFonts w:cs="Calibri"/>
      </w:rPr>
      <w:t>, guide, co-guide, PhD coordinator, Institution, HO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DAE852" w14:textId="77777777" w:rsidR="001B5B4C" w:rsidRDefault="001B5B4C" w:rsidP="002F0603">
      <w:pPr>
        <w:spacing w:after="0" w:line="240" w:lineRule="auto"/>
      </w:pPr>
      <w:r>
        <w:separator/>
      </w:r>
    </w:p>
  </w:footnote>
  <w:footnote w:type="continuationSeparator" w:id="0">
    <w:p w14:paraId="3A7355C3" w14:textId="77777777" w:rsidR="001B5B4C" w:rsidRDefault="001B5B4C" w:rsidP="002F0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C8B487" w14:textId="627C469E" w:rsidR="002F0603" w:rsidRDefault="002F0603">
    <w:pPr>
      <w:pStyle w:val="Header"/>
    </w:pPr>
    <w:r w:rsidRPr="00DE4EC9">
      <w:rPr>
        <w:noProof/>
        <w:lang w:bidi="kn-IN"/>
      </w:rPr>
      <w:drawing>
        <wp:inline distT="0" distB="0" distL="0" distR="0" wp14:anchorId="47FA7161" wp14:editId="6DDC7E03">
          <wp:extent cx="2657475" cy="7075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1923" cy="7086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F1F2E" w:rsidRPr="00DE4EC9">
      <w:t xml:space="preserve">             </w:t>
    </w:r>
    <w:r w:rsidR="00FB69C7" w:rsidRPr="00DE4EC9">
      <w:t xml:space="preserve">                  Annexure 34;</w:t>
    </w:r>
    <w:r w:rsidR="00E1116D" w:rsidRPr="00DE4EC9">
      <w:t xml:space="preserve"> </w:t>
    </w:r>
    <w:r w:rsidR="003F1F2E" w:rsidRPr="00DE4EC9">
      <w:t xml:space="preserve">Version </w:t>
    </w:r>
    <w:r w:rsidR="00066754" w:rsidRPr="00DE4EC9">
      <w:t>3</w:t>
    </w:r>
    <w:r w:rsidR="003F1F2E" w:rsidRPr="00DE4EC9">
      <w:t xml:space="preserve">; </w:t>
    </w:r>
    <w:r w:rsidR="00066754" w:rsidRPr="00DE4EC9">
      <w:t>2</w:t>
    </w:r>
    <w:r w:rsidR="003F1F2E" w:rsidRPr="00DE4EC9">
      <w:t xml:space="preserve">1 </w:t>
    </w:r>
    <w:r w:rsidR="00066754" w:rsidRPr="00DE4EC9">
      <w:t>March</w:t>
    </w:r>
    <w:r w:rsidR="003F1F2E" w:rsidRPr="00DE4EC9">
      <w:t xml:space="preserve"> 202</w:t>
    </w:r>
    <w:r w:rsidR="00066754" w:rsidRPr="00DE4EC9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C54FA"/>
    <w:multiLevelType w:val="hybridMultilevel"/>
    <w:tmpl w:val="91029E3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6092A68"/>
    <w:multiLevelType w:val="hybridMultilevel"/>
    <w:tmpl w:val="2ADA7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66027"/>
    <w:multiLevelType w:val="multilevel"/>
    <w:tmpl w:val="EDD0D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9A2A09"/>
    <w:multiLevelType w:val="hybridMultilevel"/>
    <w:tmpl w:val="EBFE3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8C1988"/>
    <w:multiLevelType w:val="hybridMultilevel"/>
    <w:tmpl w:val="38EC37BA"/>
    <w:lvl w:ilvl="0" w:tplc="4DCAC49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D341A24"/>
    <w:multiLevelType w:val="hybridMultilevel"/>
    <w:tmpl w:val="9342F5FC"/>
    <w:name w:val="10.12"/>
    <w:lvl w:ilvl="0" w:tplc="4009001B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569455">
    <w:abstractNumId w:val="3"/>
  </w:num>
  <w:num w:numId="2" w16cid:durableId="179602137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0830339">
    <w:abstractNumId w:val="2"/>
  </w:num>
  <w:num w:numId="4" w16cid:durableId="178201732">
    <w:abstractNumId w:val="1"/>
  </w:num>
  <w:num w:numId="5" w16cid:durableId="1834372594">
    <w:abstractNumId w:val="5"/>
  </w:num>
  <w:num w:numId="6" w16cid:durableId="1787894513">
    <w:abstractNumId w:val="0"/>
  </w:num>
  <w:num w:numId="7" w16cid:durableId="1895381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sTAxtTAzMjc3NTBS0lEKTi0uzszPAykwrwUAQnJ11CwAAAA="/>
  </w:docVars>
  <w:rsids>
    <w:rsidRoot w:val="009961EE"/>
    <w:rsid w:val="00035AB5"/>
    <w:rsid w:val="00036CA2"/>
    <w:rsid w:val="000412E6"/>
    <w:rsid w:val="00055C3C"/>
    <w:rsid w:val="00066754"/>
    <w:rsid w:val="00076097"/>
    <w:rsid w:val="00082400"/>
    <w:rsid w:val="0009097C"/>
    <w:rsid w:val="000A1F70"/>
    <w:rsid w:val="000F7952"/>
    <w:rsid w:val="00104C53"/>
    <w:rsid w:val="0017083C"/>
    <w:rsid w:val="001A459B"/>
    <w:rsid w:val="001B5B4C"/>
    <w:rsid w:val="001C27D0"/>
    <w:rsid w:val="002426B3"/>
    <w:rsid w:val="002854AF"/>
    <w:rsid w:val="002F0603"/>
    <w:rsid w:val="002F0C98"/>
    <w:rsid w:val="002F1B76"/>
    <w:rsid w:val="003641A7"/>
    <w:rsid w:val="0037081D"/>
    <w:rsid w:val="003D2CD5"/>
    <w:rsid w:val="003F1F2E"/>
    <w:rsid w:val="00422F07"/>
    <w:rsid w:val="00490CD5"/>
    <w:rsid w:val="004D388D"/>
    <w:rsid w:val="00500A38"/>
    <w:rsid w:val="005B4CDB"/>
    <w:rsid w:val="005D644B"/>
    <w:rsid w:val="005F3913"/>
    <w:rsid w:val="006D6B4B"/>
    <w:rsid w:val="00716E84"/>
    <w:rsid w:val="007349D2"/>
    <w:rsid w:val="0074037E"/>
    <w:rsid w:val="007543F0"/>
    <w:rsid w:val="00770B09"/>
    <w:rsid w:val="007822BE"/>
    <w:rsid w:val="007F35EB"/>
    <w:rsid w:val="008351EF"/>
    <w:rsid w:val="00897955"/>
    <w:rsid w:val="008D20D3"/>
    <w:rsid w:val="009168D2"/>
    <w:rsid w:val="0097678A"/>
    <w:rsid w:val="009961EE"/>
    <w:rsid w:val="009A78CA"/>
    <w:rsid w:val="009B2258"/>
    <w:rsid w:val="009D138C"/>
    <w:rsid w:val="009E3A3A"/>
    <w:rsid w:val="00A05A52"/>
    <w:rsid w:val="00A3205E"/>
    <w:rsid w:val="00A96C31"/>
    <w:rsid w:val="00AE7001"/>
    <w:rsid w:val="00B00AD1"/>
    <w:rsid w:val="00B266E7"/>
    <w:rsid w:val="00B33B68"/>
    <w:rsid w:val="00BF6E1B"/>
    <w:rsid w:val="00C11FFB"/>
    <w:rsid w:val="00C129D4"/>
    <w:rsid w:val="00C43AA7"/>
    <w:rsid w:val="00CB3675"/>
    <w:rsid w:val="00CC70C2"/>
    <w:rsid w:val="00CE6C2F"/>
    <w:rsid w:val="00DB4FD6"/>
    <w:rsid w:val="00DE4EC9"/>
    <w:rsid w:val="00DE69BF"/>
    <w:rsid w:val="00E1116D"/>
    <w:rsid w:val="00E637C1"/>
    <w:rsid w:val="00F000C0"/>
    <w:rsid w:val="00F06A9F"/>
    <w:rsid w:val="00FB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BC403D"/>
  <w15:chartTrackingRefBased/>
  <w15:docId w15:val="{4A9FF6FE-52D3-41EA-9537-D0CD7511F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B4B"/>
    <w:pPr>
      <w:spacing w:after="200" w:line="276" w:lineRule="auto"/>
    </w:pPr>
    <w:rPr>
      <w:rFonts w:ascii="Calibri" w:eastAsia="Times New Roman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0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603"/>
    <w:rPr>
      <w:rFonts w:ascii="Calibri" w:eastAsia="Times New Roman" w:hAnsi="Calibri" w:cs="Times New Roman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2F0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603"/>
    <w:rPr>
      <w:rFonts w:ascii="Calibri" w:eastAsia="Times New Roman" w:hAnsi="Calibri" w:cs="Times New Roman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2F0603"/>
    <w:pPr>
      <w:spacing w:after="5" w:line="270" w:lineRule="auto"/>
      <w:ind w:left="720" w:right="464" w:hanging="10"/>
      <w:contextualSpacing/>
      <w:jc w:val="both"/>
    </w:pPr>
    <w:rPr>
      <w:rFonts w:ascii="Trebuchet MS" w:eastAsia="Trebuchet MS" w:hAnsi="Trebuchet MS" w:cs="Trebuchet MS"/>
      <w:color w:val="000000"/>
      <w:sz w:val="20"/>
      <w:lang w:val="en-IN" w:eastAsia="en-I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F0603"/>
    <w:rPr>
      <w:rFonts w:ascii="Trebuchet MS" w:eastAsia="Trebuchet MS" w:hAnsi="Trebuchet MS" w:cs="Trebuchet MS"/>
      <w:color w:val="000000"/>
      <w:sz w:val="20"/>
      <w:lang w:val="en-IN" w:eastAsia="en-IN" w:bidi="ar-SA"/>
    </w:rPr>
  </w:style>
  <w:style w:type="table" w:styleId="TableGrid">
    <w:name w:val="Table Grid"/>
    <w:basedOn w:val="TableNormal"/>
    <w:uiPriority w:val="39"/>
    <w:rsid w:val="002F0603"/>
    <w:pPr>
      <w:spacing w:after="0" w:line="240" w:lineRule="auto"/>
    </w:pPr>
    <w:rPr>
      <w:lang w:val="en-I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0A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140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fin.mahe@manipal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7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dha Devi [MAHE-KMC]</dc:creator>
  <cp:keywords/>
  <dc:description/>
  <cp:lastModifiedBy>Jisha B Krishnan [MAHE]</cp:lastModifiedBy>
  <cp:revision>34</cp:revision>
  <dcterms:created xsi:type="dcterms:W3CDTF">2023-07-09T17:00:00Z</dcterms:created>
  <dcterms:modified xsi:type="dcterms:W3CDTF">2024-03-21T09:56:00Z</dcterms:modified>
</cp:coreProperties>
</file>